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stTable6Colorful"/>
        <w:tblpPr w:leftFromText="180" w:rightFromText="180" w:vertAnchor="text" w:horzAnchor="margin" w:tblpX="284" w:tblpY="200"/>
        <w:tblW w:w="9498" w:type="dxa"/>
        <w:tblBorders>
          <w:top w:val="none" w:sz="0" w:space="0" w:color="auto"/>
          <w:bottom w:val="none" w:sz="0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395"/>
        <w:gridCol w:w="1701"/>
        <w:gridCol w:w="850"/>
        <w:gridCol w:w="2552"/>
      </w:tblGrid>
      <w:tr w:rsidR="009D51DB" w:rsidRPr="00E27C87" w14:paraId="50423EE2" w14:textId="77777777" w:rsidTr="00891F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6C674155" w14:textId="5742DC5A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80" w:after="80" w:line="276" w:lineRule="auto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 xml:space="preserve">Supplementary </w:t>
            </w:r>
            <w:r w:rsidR="00E27C87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>M</w:t>
            </w:r>
            <w:r w:rsidRPr="00E27C87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 xml:space="preserve">aterial </w:t>
            </w:r>
            <w:r w:rsidR="00C84B49" w:rsidRPr="00E27C87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>1</w:t>
            </w:r>
            <w:r w:rsidRPr="00E27C87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 xml:space="preserve">: </w:t>
            </w:r>
            <w:r w:rsidRPr="00E27C87">
              <w:rPr>
                <w:rFonts w:asciiTheme="minorHAnsi" w:hAnsiTheme="minorHAnsi" w:cstheme="minorHAnsi"/>
                <w:b w:val="0"/>
                <w:color w:val="auto"/>
                <w:sz w:val="20"/>
                <w:szCs w:val="20"/>
                <w:lang w:val="en-US"/>
              </w:rPr>
              <w:t xml:space="preserve">Characteristics at entry into adolescence (at age 10 years) in </w:t>
            </w:r>
            <w:r w:rsidR="00D97BC4">
              <w:rPr>
                <w:rFonts w:asciiTheme="minorHAnsi" w:hAnsiTheme="minorHAnsi" w:cstheme="minorHAnsi"/>
                <w:b w:val="0"/>
                <w:color w:val="auto"/>
                <w:sz w:val="20"/>
                <w:szCs w:val="20"/>
                <w:lang w:val="en-US"/>
              </w:rPr>
              <w:t>adolescents living with perinatally acquired HIV (</w:t>
            </w:r>
            <w:r w:rsidRPr="00E27C87">
              <w:rPr>
                <w:rFonts w:asciiTheme="minorHAnsi" w:hAnsiTheme="minorHAnsi" w:cstheme="minorHAnsi"/>
                <w:b w:val="0"/>
                <w:color w:val="auto"/>
                <w:sz w:val="20"/>
                <w:szCs w:val="20"/>
                <w:lang w:val="en-US"/>
              </w:rPr>
              <w:t>ALPH</w:t>
            </w:r>
            <w:r w:rsidR="00D97BC4">
              <w:rPr>
                <w:rFonts w:asciiTheme="minorHAnsi" w:hAnsiTheme="minorHAnsi" w:cstheme="minorHAnsi"/>
                <w:b w:val="0"/>
                <w:color w:val="auto"/>
                <w:sz w:val="20"/>
                <w:szCs w:val="20"/>
                <w:lang w:val="en-US"/>
              </w:rPr>
              <w:t>)</w:t>
            </w:r>
            <w:r w:rsidRPr="00E27C87">
              <w:rPr>
                <w:rFonts w:asciiTheme="minorHAnsi" w:hAnsiTheme="minorHAnsi" w:cstheme="minorHAnsi"/>
                <w:b w:val="0"/>
                <w:color w:val="auto"/>
                <w:sz w:val="20"/>
                <w:szCs w:val="20"/>
                <w:lang w:val="en-US"/>
              </w:rPr>
              <w:t xml:space="preserve"> </w:t>
            </w:r>
            <w:r w:rsidR="008C009E" w:rsidRPr="00E27C87">
              <w:rPr>
                <w:rFonts w:asciiTheme="minorHAnsi" w:hAnsiTheme="minorHAnsi" w:cstheme="minorHAnsi"/>
                <w:b w:val="0"/>
                <w:color w:val="auto"/>
                <w:sz w:val="20"/>
                <w:szCs w:val="20"/>
                <w:lang w:val="en-US"/>
              </w:rPr>
              <w:t xml:space="preserve">who </w:t>
            </w:r>
            <w:r w:rsidRPr="00E27C87">
              <w:rPr>
                <w:rFonts w:asciiTheme="minorHAnsi" w:hAnsiTheme="minorHAnsi" w:cstheme="minorHAnsi"/>
                <w:b w:val="0"/>
                <w:color w:val="auto"/>
                <w:sz w:val="20"/>
                <w:szCs w:val="20"/>
                <w:lang w:val="en-US"/>
              </w:rPr>
              <w:t>entered HIV care before the age of 10 years (N=16,229)</w:t>
            </w:r>
          </w:p>
        </w:tc>
      </w:tr>
      <w:tr w:rsidR="009D51DB" w:rsidRPr="00E27C87" w14:paraId="37CCE9E6" w14:textId="77777777" w:rsidTr="00891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8733840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120" w:after="120"/>
              <w:ind w:left="5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>Characteristics at entry into adolescenc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741A20E" w14:textId="78AE22B2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120" w:after="120"/>
              <w:ind w:right="-10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    n/N</w:t>
            </w:r>
            <w:r w:rsidR="00891FFB" w:rsidRPr="00E27C87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BF2AC68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120" w:after="120"/>
              <w:ind w:right="-11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First visit aged &lt;10 years</w:t>
            </w:r>
          </w:p>
        </w:tc>
      </w:tr>
      <w:tr w:rsidR="009D51DB" w:rsidRPr="00E27C87" w14:paraId="06FFB83B" w14:textId="77777777" w:rsidTr="00891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B35E768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Year of 10</w:t>
            </w: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vertAlign w:val="superscript"/>
                <w:lang w:val="en-US"/>
              </w:rPr>
              <w:t>th</w:t>
            </w: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 xml:space="preserve"> birthday, median (IQR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DFB6C3A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6,229/16,229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173D90A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012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45A4B18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2010 – 2014)</w:t>
            </w:r>
          </w:p>
        </w:tc>
      </w:tr>
      <w:tr w:rsidR="009D51DB" w:rsidRPr="00E27C87" w14:paraId="48379D10" w14:textId="77777777" w:rsidTr="00891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FFFFFF" w:themeFill="background1"/>
          </w:tcPr>
          <w:p w14:paraId="1B4B611D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408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&lt;2010, n (%)</w:t>
            </w:r>
          </w:p>
        </w:tc>
        <w:tc>
          <w:tcPr>
            <w:tcW w:w="1701" w:type="dxa"/>
            <w:shd w:val="clear" w:color="auto" w:fill="FFFFFF" w:themeFill="background1"/>
          </w:tcPr>
          <w:p w14:paraId="35D9596C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6,229/16,229</w:t>
            </w:r>
          </w:p>
        </w:tc>
        <w:tc>
          <w:tcPr>
            <w:tcW w:w="850" w:type="dxa"/>
            <w:shd w:val="clear" w:color="auto" w:fill="FFFFFF" w:themeFill="background1"/>
          </w:tcPr>
          <w:p w14:paraId="6E484D70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3668</w:t>
            </w:r>
          </w:p>
        </w:tc>
        <w:tc>
          <w:tcPr>
            <w:tcW w:w="2552" w:type="dxa"/>
            <w:shd w:val="clear" w:color="auto" w:fill="FFFFFF" w:themeFill="background1"/>
          </w:tcPr>
          <w:p w14:paraId="66CFAD48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22.6)</w:t>
            </w:r>
          </w:p>
        </w:tc>
      </w:tr>
      <w:tr w:rsidR="009D51DB" w:rsidRPr="00E27C87" w14:paraId="37CFCD09" w14:textId="77777777" w:rsidTr="00891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D9D9D9" w:themeFill="background1" w:themeFillShade="D9"/>
          </w:tcPr>
          <w:p w14:paraId="18915CF6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408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2010 to 2013, n (%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BA7FD4C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6,229/16,229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16ACFB5E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6902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053405D1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42.5)</w:t>
            </w:r>
          </w:p>
        </w:tc>
      </w:tr>
      <w:tr w:rsidR="009D51DB" w:rsidRPr="00E27C87" w14:paraId="314C6B0E" w14:textId="77777777" w:rsidTr="00891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FFFFFF" w:themeFill="background1"/>
          </w:tcPr>
          <w:p w14:paraId="39F9AF42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408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2014 to 2018, n (%)</w:t>
            </w:r>
          </w:p>
        </w:tc>
        <w:tc>
          <w:tcPr>
            <w:tcW w:w="1701" w:type="dxa"/>
            <w:shd w:val="clear" w:color="auto" w:fill="FFFFFF" w:themeFill="background1"/>
          </w:tcPr>
          <w:p w14:paraId="3AC53A6A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6,229/16,229</w:t>
            </w:r>
          </w:p>
        </w:tc>
        <w:tc>
          <w:tcPr>
            <w:tcW w:w="850" w:type="dxa"/>
            <w:shd w:val="clear" w:color="auto" w:fill="FFFFFF" w:themeFill="background1"/>
          </w:tcPr>
          <w:p w14:paraId="3B5EBA44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5659</w:t>
            </w:r>
          </w:p>
        </w:tc>
        <w:tc>
          <w:tcPr>
            <w:tcW w:w="2552" w:type="dxa"/>
            <w:shd w:val="clear" w:color="auto" w:fill="FFFFFF" w:themeFill="background1"/>
          </w:tcPr>
          <w:p w14:paraId="3C1CA0AA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34.9)</w:t>
            </w:r>
          </w:p>
        </w:tc>
      </w:tr>
      <w:tr w:rsidR="009D51DB" w:rsidRPr="00E27C87" w14:paraId="537B8A51" w14:textId="77777777" w:rsidTr="00891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D9D9D9" w:themeFill="background1" w:themeFillShade="D9"/>
          </w:tcPr>
          <w:p w14:paraId="5BB3D4FF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Initiated ART by age 10 years, n (%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CFF1D78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6,229/16,229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21A4E7A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4,913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4641558B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91.9)</w:t>
            </w:r>
          </w:p>
        </w:tc>
      </w:tr>
      <w:tr w:rsidR="009D51DB" w:rsidRPr="00E27C87" w14:paraId="2695932D" w14:textId="77777777" w:rsidTr="00891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FFFFFF" w:themeFill="background1"/>
          </w:tcPr>
          <w:p w14:paraId="45762795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right="-110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Duration on ART (years), median (IQR)</w:t>
            </w:r>
          </w:p>
        </w:tc>
        <w:tc>
          <w:tcPr>
            <w:tcW w:w="1701" w:type="dxa"/>
            <w:shd w:val="clear" w:color="auto" w:fill="FFFFFF" w:themeFill="background1"/>
          </w:tcPr>
          <w:p w14:paraId="60D95705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4,913/14,913</w:t>
            </w:r>
          </w:p>
        </w:tc>
        <w:tc>
          <w:tcPr>
            <w:tcW w:w="850" w:type="dxa"/>
            <w:shd w:val="clear" w:color="auto" w:fill="FFFFFF" w:themeFill="background1"/>
          </w:tcPr>
          <w:p w14:paraId="0CEC3722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3.1</w:t>
            </w:r>
          </w:p>
        </w:tc>
        <w:tc>
          <w:tcPr>
            <w:tcW w:w="2552" w:type="dxa"/>
            <w:shd w:val="clear" w:color="auto" w:fill="FFFFFF" w:themeFill="background1"/>
          </w:tcPr>
          <w:p w14:paraId="5D0BBE6F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1.4 – 5.3)</w:t>
            </w:r>
          </w:p>
        </w:tc>
      </w:tr>
      <w:tr w:rsidR="009D51DB" w:rsidRPr="00E27C87" w14:paraId="3695A1A7" w14:textId="77777777" w:rsidTr="00891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D9D9D9" w:themeFill="background1" w:themeFillShade="D9"/>
          </w:tcPr>
          <w:p w14:paraId="533BD992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408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&lt;2, n (%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A16A708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1212B474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5124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72A171BF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34.4)</w:t>
            </w:r>
          </w:p>
        </w:tc>
      </w:tr>
      <w:tr w:rsidR="009D51DB" w:rsidRPr="00E27C87" w14:paraId="329C4FD4" w14:textId="77777777" w:rsidTr="00891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FFFFFF" w:themeFill="background1"/>
          </w:tcPr>
          <w:p w14:paraId="2567417C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408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2 to 5, n (%)</w:t>
            </w:r>
          </w:p>
        </w:tc>
        <w:tc>
          <w:tcPr>
            <w:tcW w:w="1701" w:type="dxa"/>
            <w:shd w:val="clear" w:color="auto" w:fill="FFFFFF" w:themeFill="background1"/>
          </w:tcPr>
          <w:p w14:paraId="05480645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37253ED6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5584</w:t>
            </w:r>
          </w:p>
        </w:tc>
        <w:tc>
          <w:tcPr>
            <w:tcW w:w="2552" w:type="dxa"/>
            <w:shd w:val="clear" w:color="auto" w:fill="FFFFFF" w:themeFill="background1"/>
          </w:tcPr>
          <w:p w14:paraId="2AE8734E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37.4)</w:t>
            </w:r>
          </w:p>
        </w:tc>
      </w:tr>
      <w:tr w:rsidR="009D51DB" w:rsidRPr="00E27C87" w14:paraId="0615735A" w14:textId="77777777" w:rsidTr="00891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D9D9D9" w:themeFill="background1" w:themeFillShade="D9"/>
          </w:tcPr>
          <w:p w14:paraId="31AF3F59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408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&gt;5, n (%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B1E102D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3B5F55D4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4205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536C8ACB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28.2)</w:t>
            </w:r>
          </w:p>
        </w:tc>
      </w:tr>
      <w:tr w:rsidR="009D51DB" w:rsidRPr="00E27C87" w14:paraId="7876DEF6" w14:textId="77777777" w:rsidTr="00891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FFFFFF" w:themeFill="background1"/>
          </w:tcPr>
          <w:p w14:paraId="7FF702DB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Regimen at age 10 years, n (%)</w:t>
            </w:r>
          </w:p>
        </w:tc>
        <w:tc>
          <w:tcPr>
            <w:tcW w:w="1701" w:type="dxa"/>
            <w:shd w:val="clear" w:color="auto" w:fill="FFFFFF" w:themeFill="background1"/>
          </w:tcPr>
          <w:p w14:paraId="4235907B" w14:textId="79E456B9" w:rsidR="009D51DB" w:rsidRPr="00E27C87" w:rsidRDefault="00FB1009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2</w:t>
            </w:r>
            <w:r w:rsidR="009D51DB"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,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463</w:t>
            </w:r>
            <w:r w:rsidR="009D51DB"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/14,913</w:t>
            </w:r>
          </w:p>
        </w:tc>
        <w:tc>
          <w:tcPr>
            <w:tcW w:w="850" w:type="dxa"/>
            <w:shd w:val="clear" w:color="auto" w:fill="FFFFFF" w:themeFill="background1"/>
          </w:tcPr>
          <w:p w14:paraId="1BF4A184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552" w:type="dxa"/>
            <w:shd w:val="clear" w:color="auto" w:fill="FFFFFF" w:themeFill="background1"/>
          </w:tcPr>
          <w:p w14:paraId="12E50ED6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9D51DB" w:rsidRPr="00E27C87" w14:paraId="0BDD9179" w14:textId="77777777" w:rsidTr="00891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D9D9D9" w:themeFill="background1" w:themeFillShade="D9"/>
          </w:tcPr>
          <w:p w14:paraId="03547E8E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408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EFV-based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87B260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7FD2EDD5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6210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59FAF6DE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49.8)</w:t>
            </w:r>
          </w:p>
        </w:tc>
      </w:tr>
      <w:tr w:rsidR="009D51DB" w:rsidRPr="00E27C87" w14:paraId="0AA32E89" w14:textId="77777777" w:rsidTr="00891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FFFFFF" w:themeFill="background1"/>
          </w:tcPr>
          <w:p w14:paraId="4E2274DF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408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NVP-based</w:t>
            </w:r>
          </w:p>
        </w:tc>
        <w:tc>
          <w:tcPr>
            <w:tcW w:w="1701" w:type="dxa"/>
            <w:shd w:val="clear" w:color="auto" w:fill="FFFFFF" w:themeFill="background1"/>
          </w:tcPr>
          <w:p w14:paraId="1AEA6568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2D410AD1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4944</w:t>
            </w:r>
          </w:p>
        </w:tc>
        <w:tc>
          <w:tcPr>
            <w:tcW w:w="2552" w:type="dxa"/>
            <w:shd w:val="clear" w:color="auto" w:fill="FFFFFF" w:themeFill="background1"/>
          </w:tcPr>
          <w:p w14:paraId="3348CB12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39.7)</w:t>
            </w:r>
          </w:p>
        </w:tc>
      </w:tr>
      <w:tr w:rsidR="009D51DB" w:rsidRPr="00E27C87" w14:paraId="1D075AD4" w14:textId="77777777" w:rsidTr="00891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D9D9D9" w:themeFill="background1" w:themeFillShade="D9"/>
          </w:tcPr>
          <w:p w14:paraId="313CEBB4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408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PI-based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92B1922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556FDE6E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309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3FB4FAD4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10.5)</w:t>
            </w:r>
          </w:p>
        </w:tc>
      </w:tr>
      <w:tr w:rsidR="009D51DB" w:rsidRPr="00E27C87" w14:paraId="5E8F2CFF" w14:textId="77777777" w:rsidTr="00891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FFFFFF" w:themeFill="background1"/>
          </w:tcPr>
          <w:p w14:paraId="3E343941" w14:textId="2C23C006" w:rsidR="009D51DB" w:rsidRPr="00E27C87" w:rsidRDefault="009B7383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Among those on a PI-based regimen at age 10 years, proportion s</w:t>
            </w:r>
            <w:r w:rsidR="009D51DB"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witched to PI-based regimen before age 10 years, n (%)</w:t>
            </w:r>
          </w:p>
        </w:tc>
        <w:tc>
          <w:tcPr>
            <w:tcW w:w="1701" w:type="dxa"/>
            <w:shd w:val="clear" w:color="auto" w:fill="FFFFFF" w:themeFill="background1"/>
          </w:tcPr>
          <w:p w14:paraId="74853BF7" w14:textId="4B7608E4" w:rsidR="009D51DB" w:rsidRPr="00E27C87" w:rsidRDefault="001234BA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265</w:t>
            </w:r>
            <w:r w:rsidR="009D51DB"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*</w:t>
            </w:r>
            <w:r w:rsidR="00891FFB"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*</w:t>
            </w:r>
            <w:r w:rsidR="009D51DB"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/</w:t>
            </w: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309</w:t>
            </w:r>
          </w:p>
        </w:tc>
        <w:tc>
          <w:tcPr>
            <w:tcW w:w="850" w:type="dxa"/>
            <w:shd w:val="clear" w:color="auto" w:fill="FFFFFF" w:themeFill="background1"/>
          </w:tcPr>
          <w:p w14:paraId="365A6C44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471</w:t>
            </w:r>
          </w:p>
        </w:tc>
        <w:tc>
          <w:tcPr>
            <w:tcW w:w="2552" w:type="dxa"/>
            <w:shd w:val="clear" w:color="auto" w:fill="FFFFFF" w:themeFill="background1"/>
          </w:tcPr>
          <w:p w14:paraId="45F83828" w14:textId="4C26FBBE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</w:t>
            </w:r>
            <w:r w:rsidR="001234BA"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37.2</w:t>
            </w: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)</w:t>
            </w:r>
          </w:p>
        </w:tc>
      </w:tr>
      <w:tr w:rsidR="009D51DB" w:rsidRPr="00E27C87" w14:paraId="5509BE2A" w14:textId="77777777" w:rsidTr="00891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D9D9D9" w:themeFill="background1" w:themeFillShade="D9"/>
          </w:tcPr>
          <w:p w14:paraId="35BE2401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CD4 cell count (cells/µL), median (IQR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A780D62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8311/16,229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AA64C55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716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68CB29A6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465 – 1009)</w:t>
            </w:r>
          </w:p>
        </w:tc>
      </w:tr>
      <w:tr w:rsidR="009D51DB" w:rsidRPr="00E27C87" w14:paraId="3BF021CD" w14:textId="77777777" w:rsidTr="00891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FFFFFF" w:themeFill="background1"/>
          </w:tcPr>
          <w:p w14:paraId="71D12A92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256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&lt;350, n (%)</w:t>
            </w:r>
          </w:p>
        </w:tc>
        <w:tc>
          <w:tcPr>
            <w:tcW w:w="1701" w:type="dxa"/>
            <w:shd w:val="clear" w:color="auto" w:fill="FFFFFF" w:themeFill="background1"/>
          </w:tcPr>
          <w:p w14:paraId="005B10AA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409AF358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325</w:t>
            </w:r>
          </w:p>
        </w:tc>
        <w:tc>
          <w:tcPr>
            <w:tcW w:w="2552" w:type="dxa"/>
            <w:shd w:val="clear" w:color="auto" w:fill="FFFFFF" w:themeFill="background1"/>
          </w:tcPr>
          <w:p w14:paraId="1376498B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15.9)</w:t>
            </w:r>
          </w:p>
        </w:tc>
      </w:tr>
      <w:tr w:rsidR="009D51DB" w:rsidRPr="00E27C87" w14:paraId="4D697B97" w14:textId="77777777" w:rsidTr="00891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D9D9D9" w:themeFill="background1" w:themeFillShade="D9"/>
          </w:tcPr>
          <w:p w14:paraId="064D9A2E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256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350 to 500, n (%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A208EFB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7E1A1CD4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041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4AD0F590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12.5)</w:t>
            </w:r>
          </w:p>
        </w:tc>
      </w:tr>
      <w:tr w:rsidR="009D51DB" w:rsidRPr="00E27C87" w14:paraId="5B69E294" w14:textId="77777777" w:rsidTr="00891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FFFFFF" w:themeFill="background1"/>
          </w:tcPr>
          <w:p w14:paraId="62B7275F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256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&gt;500, n (%)</w:t>
            </w:r>
          </w:p>
        </w:tc>
        <w:tc>
          <w:tcPr>
            <w:tcW w:w="1701" w:type="dxa"/>
            <w:shd w:val="clear" w:color="auto" w:fill="FFFFFF" w:themeFill="background1"/>
          </w:tcPr>
          <w:p w14:paraId="276E4759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4CB3E105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5945</w:t>
            </w:r>
          </w:p>
        </w:tc>
        <w:tc>
          <w:tcPr>
            <w:tcW w:w="2552" w:type="dxa"/>
            <w:shd w:val="clear" w:color="auto" w:fill="FFFFFF" w:themeFill="background1"/>
          </w:tcPr>
          <w:p w14:paraId="2BCC65CB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71.5)</w:t>
            </w:r>
          </w:p>
        </w:tc>
      </w:tr>
      <w:tr w:rsidR="009D51DB" w:rsidRPr="00E27C87" w14:paraId="7CD79DD9" w14:textId="77777777" w:rsidTr="00891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D9D9D9" w:themeFill="background1" w:themeFillShade="D9"/>
          </w:tcPr>
          <w:p w14:paraId="08262CB3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Height-for-age z-score (HAZ), median (IQR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B8D75D7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8459/16,229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3CEE9664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-1.64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80C59A4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-2.41 – -0.91)</w:t>
            </w:r>
          </w:p>
        </w:tc>
      </w:tr>
      <w:tr w:rsidR="009D51DB" w:rsidRPr="00E27C87" w14:paraId="258B0605" w14:textId="77777777" w:rsidTr="00891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FFFFFF" w:themeFill="background1"/>
          </w:tcPr>
          <w:p w14:paraId="76CF93A7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408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≤-2, n (%)</w:t>
            </w:r>
          </w:p>
        </w:tc>
        <w:tc>
          <w:tcPr>
            <w:tcW w:w="1701" w:type="dxa"/>
            <w:shd w:val="clear" w:color="auto" w:fill="FFFFFF" w:themeFill="background1"/>
          </w:tcPr>
          <w:p w14:paraId="14605765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4F057C8E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3199</w:t>
            </w:r>
          </w:p>
        </w:tc>
        <w:tc>
          <w:tcPr>
            <w:tcW w:w="2552" w:type="dxa"/>
            <w:shd w:val="clear" w:color="auto" w:fill="FFFFFF" w:themeFill="background1"/>
          </w:tcPr>
          <w:p w14:paraId="20883CA3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37.8)</w:t>
            </w:r>
          </w:p>
        </w:tc>
      </w:tr>
      <w:tr w:rsidR="009D51DB" w:rsidRPr="00E27C87" w14:paraId="0D1D6740" w14:textId="77777777" w:rsidTr="00891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D9D9D9" w:themeFill="background1" w:themeFillShade="D9"/>
          </w:tcPr>
          <w:p w14:paraId="6172A842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Weight-for-age z-score (WAZ), median (IQR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6ADDFE5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9381/16,229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57730797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-1.33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72F71CEB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-2.07 – -0.63)</w:t>
            </w:r>
          </w:p>
        </w:tc>
      </w:tr>
      <w:tr w:rsidR="009D51DB" w:rsidRPr="00E27C87" w14:paraId="732DE682" w14:textId="77777777" w:rsidTr="00891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FFFFFF" w:themeFill="background1"/>
          </w:tcPr>
          <w:p w14:paraId="3C0EA9BD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408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≤-2, n (%)</w:t>
            </w:r>
          </w:p>
        </w:tc>
        <w:tc>
          <w:tcPr>
            <w:tcW w:w="1701" w:type="dxa"/>
            <w:shd w:val="clear" w:color="auto" w:fill="FFFFFF" w:themeFill="background1"/>
          </w:tcPr>
          <w:p w14:paraId="199286F0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254F5F69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549</w:t>
            </w:r>
          </w:p>
        </w:tc>
        <w:tc>
          <w:tcPr>
            <w:tcW w:w="2552" w:type="dxa"/>
            <w:shd w:val="clear" w:color="auto" w:fill="FFFFFF" w:themeFill="background1"/>
          </w:tcPr>
          <w:p w14:paraId="710BF7CA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27.2)</w:t>
            </w:r>
          </w:p>
        </w:tc>
      </w:tr>
      <w:tr w:rsidR="009D51DB" w:rsidRPr="00E27C87" w14:paraId="623EDC13" w14:textId="77777777" w:rsidTr="00891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D9D9D9" w:themeFill="background1" w:themeFillShade="D9"/>
          </w:tcPr>
          <w:p w14:paraId="42F0F93F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Body mass index-for-age z-score (BAZ), median (IQR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196AEA5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8483/16,229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CB6B1BA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-0.45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07CD18D8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-1.14 – 0.21)</w:t>
            </w:r>
          </w:p>
        </w:tc>
      </w:tr>
      <w:tr w:rsidR="009D51DB" w:rsidRPr="00E27C87" w14:paraId="12F7A126" w14:textId="77777777" w:rsidTr="00891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FFFFFF" w:themeFill="background1"/>
          </w:tcPr>
          <w:p w14:paraId="208DBB4B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408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≤-2, n (%)</w:t>
            </w:r>
          </w:p>
        </w:tc>
        <w:tc>
          <w:tcPr>
            <w:tcW w:w="1701" w:type="dxa"/>
            <w:shd w:val="clear" w:color="auto" w:fill="FFFFFF" w:themeFill="background1"/>
          </w:tcPr>
          <w:p w14:paraId="7856DF6B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37C60E66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732</w:t>
            </w:r>
          </w:p>
        </w:tc>
        <w:tc>
          <w:tcPr>
            <w:tcW w:w="2552" w:type="dxa"/>
            <w:shd w:val="clear" w:color="auto" w:fill="FFFFFF" w:themeFill="background1"/>
          </w:tcPr>
          <w:p w14:paraId="442322B7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8.6)</w:t>
            </w:r>
          </w:p>
        </w:tc>
      </w:tr>
      <w:tr w:rsidR="009D51DB" w:rsidRPr="00E27C87" w14:paraId="2C7B58C3" w14:textId="77777777" w:rsidTr="00891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D9D9D9" w:themeFill="background1" w:themeFillShade="D9"/>
          </w:tcPr>
          <w:p w14:paraId="40EDDA0A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Body mass index (kg/m</w:t>
            </w: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vertAlign w:val="superscript"/>
                <w:lang w:val="en-US"/>
              </w:rPr>
              <w:t>2</w:t>
            </w: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), median (IQR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D2840D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8455/16,229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A20DF6F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5.7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6A2870C6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14.7 – 16.9)</w:t>
            </w:r>
          </w:p>
        </w:tc>
      </w:tr>
      <w:tr w:rsidR="009D51DB" w:rsidRPr="00E27C87" w14:paraId="2A5B75B1" w14:textId="77777777" w:rsidTr="00891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FFFFFF" w:themeFill="background1"/>
          </w:tcPr>
          <w:p w14:paraId="1308FBD9" w14:textId="0A3FE0FB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HIV-RNA viral load done*</w:t>
            </w:r>
            <w:r w:rsidR="00891FFB"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*</w:t>
            </w: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*, n (%)</w:t>
            </w:r>
          </w:p>
        </w:tc>
        <w:tc>
          <w:tcPr>
            <w:tcW w:w="1701" w:type="dxa"/>
            <w:shd w:val="clear" w:color="auto" w:fill="FFFFFF" w:themeFill="background1"/>
          </w:tcPr>
          <w:p w14:paraId="5AB2607D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7331/7331</w:t>
            </w:r>
          </w:p>
        </w:tc>
        <w:tc>
          <w:tcPr>
            <w:tcW w:w="850" w:type="dxa"/>
            <w:shd w:val="clear" w:color="auto" w:fill="FFFFFF" w:themeFill="background1"/>
          </w:tcPr>
          <w:p w14:paraId="082C7F25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5327</w:t>
            </w:r>
          </w:p>
        </w:tc>
        <w:tc>
          <w:tcPr>
            <w:tcW w:w="2552" w:type="dxa"/>
            <w:shd w:val="clear" w:color="auto" w:fill="FFFFFF" w:themeFill="background1"/>
          </w:tcPr>
          <w:p w14:paraId="2E1658DA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72.7)</w:t>
            </w:r>
          </w:p>
        </w:tc>
      </w:tr>
      <w:tr w:rsidR="009D51DB" w:rsidRPr="00E27C87" w14:paraId="51D9B581" w14:textId="77777777" w:rsidTr="00891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D9D9D9" w:themeFill="background1" w:themeFillShade="D9"/>
          </w:tcPr>
          <w:p w14:paraId="11BEE09E" w14:textId="4FA6C1F8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HIV-RNA viral load*</w:t>
            </w:r>
            <w:r w:rsidR="00891FFB"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*</w:t>
            </w: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* (copies/mL), n (%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2BBD4A7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5327/7331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5ADA00E7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552" w:type="dxa"/>
            <w:shd w:val="clear" w:color="auto" w:fill="D9D9D9" w:themeFill="background1" w:themeFillShade="D9"/>
          </w:tcPr>
          <w:p w14:paraId="78618FE1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9D51DB" w:rsidRPr="00E27C87" w14:paraId="3E890BED" w14:textId="77777777" w:rsidTr="00891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shd w:val="clear" w:color="auto" w:fill="FFFFFF" w:themeFill="background1"/>
          </w:tcPr>
          <w:p w14:paraId="2814FEFD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408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≤400</w:t>
            </w:r>
          </w:p>
        </w:tc>
        <w:tc>
          <w:tcPr>
            <w:tcW w:w="1701" w:type="dxa"/>
            <w:shd w:val="clear" w:color="auto" w:fill="FFFFFF" w:themeFill="background1"/>
          </w:tcPr>
          <w:p w14:paraId="488703AE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7EA506E5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4157</w:t>
            </w:r>
          </w:p>
        </w:tc>
        <w:tc>
          <w:tcPr>
            <w:tcW w:w="2552" w:type="dxa"/>
            <w:shd w:val="clear" w:color="auto" w:fill="FFFFFF" w:themeFill="background1"/>
          </w:tcPr>
          <w:p w14:paraId="1C06737C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78.0)</w:t>
            </w:r>
          </w:p>
        </w:tc>
      </w:tr>
      <w:tr w:rsidR="009D51DB" w:rsidRPr="00E27C87" w14:paraId="698D308C" w14:textId="77777777" w:rsidTr="00891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A9B5F90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50" w:firstLine="408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&gt;40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ADD056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left="-49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81E2F7D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right="-4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170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9108362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ind w:hanging="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22.0)</w:t>
            </w:r>
          </w:p>
        </w:tc>
      </w:tr>
      <w:tr w:rsidR="009D51DB" w:rsidRPr="00E27C87" w14:paraId="044E225D" w14:textId="77777777" w:rsidTr="00891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14:paraId="688C64EA" w14:textId="77777777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rPr>
                <w:rFonts w:asciiTheme="minorHAnsi" w:hAnsiTheme="minorHAnsi" w:cstheme="minorHAnsi"/>
                <w:bCs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ART – Antiretroviral Therapy; EFV – Efavirenz; NVP – Nevirapine; PI – Protease inhibitor</w:t>
            </w:r>
          </w:p>
          <w:p w14:paraId="0CC29350" w14:textId="4D348EBD" w:rsidR="00891FF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rPr>
                <w:rFonts w:asciiTheme="minorHAnsi" w:hAnsiTheme="minorHAnsi" w:cstheme="minorHAnsi"/>
                <w:bCs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*</w:t>
            </w:r>
            <w:r w:rsidR="00D2220C"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n/N – number with non-missing observations in which measure assessed over total number that should be assessed</w:t>
            </w:r>
          </w:p>
          <w:p w14:paraId="6D086116" w14:textId="2DF181DB" w:rsidR="009D51DB" w:rsidRPr="00E27C87" w:rsidRDefault="00891FF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rPr>
                <w:rFonts w:asciiTheme="minorHAnsi" w:hAnsiTheme="minorHAnsi" w:cstheme="minorHAnsi"/>
                <w:bCs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** Proportion a</w:t>
            </w:r>
            <w:r w:rsidR="009D51DB"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 xml:space="preserve">ssessed in adolescents </w:t>
            </w:r>
            <w:r w:rsidR="007545A2"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 xml:space="preserve">on PI-based regimen at 10 years of age and </w:t>
            </w:r>
            <w:r w:rsidR="009D51DB"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with regimen data available at ART start and at age 10 years</w:t>
            </w:r>
          </w:p>
          <w:p w14:paraId="75818166" w14:textId="29D24D7B" w:rsidR="009D51DB" w:rsidRPr="00E27C87" w:rsidRDefault="009D51DB" w:rsidP="00891FFB">
            <w:pPr>
              <w:kinsoku w:val="0"/>
              <w:overflowPunct w:val="0"/>
              <w:autoSpaceDE w:val="0"/>
              <w:autoSpaceDN w:val="0"/>
              <w:adjustRightInd w:val="0"/>
              <w:spacing w:before="60" w:after="60"/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</w:pP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*</w:t>
            </w:r>
            <w:r w:rsidR="00891FFB"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*</w:t>
            </w: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*</w:t>
            </w:r>
            <w:r w:rsidR="00891FFB"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 xml:space="preserve"> proportion with </w:t>
            </w: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HIV-RNA viral load</w:t>
            </w:r>
            <w:r w:rsidR="00D2220C"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 xml:space="preserve"> measures </w:t>
            </w:r>
            <w:r w:rsidRPr="00E27C87">
              <w:rPr>
                <w:rFonts w:asciiTheme="minorHAnsi" w:hAnsiTheme="minorHAnsi" w:cstheme="minorHAnsi"/>
                <w:b w:val="0"/>
                <w:sz w:val="20"/>
                <w:szCs w:val="20"/>
                <w:lang w:val="en-US"/>
              </w:rPr>
              <w:t>assessed only in adolescents on ART by the age of 10 years and in care within facilities with routine annual viral load testing</w:t>
            </w:r>
          </w:p>
        </w:tc>
      </w:tr>
    </w:tbl>
    <w:p w14:paraId="1A5A40D7" w14:textId="77777777" w:rsidR="0058475A" w:rsidRDefault="0058475A">
      <w:pPr>
        <w:spacing w:before="120" w:after="120"/>
        <w:sectPr w:rsidR="0058475A" w:rsidSect="00D726E4">
          <w:pgSz w:w="11906" w:h="16838" w:code="9"/>
          <w:pgMar w:top="851" w:right="851" w:bottom="1134" w:left="851" w:header="284" w:footer="420" w:gutter="0"/>
          <w:cols w:space="708"/>
          <w:docGrid w:linePitch="360"/>
        </w:sectPr>
      </w:pPr>
    </w:p>
    <w:p w14:paraId="3EDBA09F" w14:textId="0DF5979B" w:rsidR="00036753" w:rsidRPr="001D5D92" w:rsidRDefault="00036753" w:rsidP="001D5D92">
      <w:pPr>
        <w:spacing w:before="120" w:after="120"/>
      </w:pPr>
    </w:p>
    <w:p w14:paraId="02A1C355" w14:textId="54A61408" w:rsidR="00991E5D" w:rsidRPr="001D7E13" w:rsidRDefault="00080105" w:rsidP="001D7E13">
      <w:pPr>
        <w:spacing w:after="0"/>
        <w:ind w:left="-284" w:right="-567"/>
        <w:rPr>
          <w:rFonts w:asciiTheme="minorHAnsi" w:hAnsiTheme="minorHAnsi"/>
          <w:sz w:val="22"/>
        </w:rPr>
      </w:pPr>
      <w:r w:rsidRPr="001D7E13">
        <w:rPr>
          <w:rFonts w:asciiTheme="minorHAnsi" w:hAnsiTheme="minorHAnsi"/>
          <w:b/>
          <w:sz w:val="22"/>
        </w:rPr>
        <w:t xml:space="preserve">Supplementary material </w:t>
      </w:r>
      <w:r w:rsidR="008F043F">
        <w:rPr>
          <w:rFonts w:asciiTheme="minorHAnsi" w:hAnsiTheme="minorHAnsi"/>
          <w:b/>
          <w:sz w:val="22"/>
        </w:rPr>
        <w:t>2</w:t>
      </w:r>
      <w:r w:rsidRPr="001D7E13">
        <w:rPr>
          <w:rFonts w:asciiTheme="minorHAnsi" w:hAnsiTheme="minorHAnsi"/>
          <w:b/>
          <w:sz w:val="22"/>
        </w:rPr>
        <w:t>:</w:t>
      </w:r>
      <w:r w:rsidRPr="001D7E13">
        <w:rPr>
          <w:rFonts w:asciiTheme="minorHAnsi" w:hAnsiTheme="minorHAnsi"/>
          <w:sz w:val="22"/>
        </w:rPr>
        <w:t xml:space="preserve"> Proportion of ALPH virally suppressed across various ages during adolescence by age of enrolment into HIV care (&lt;10 vs. 10-13 years) </w:t>
      </w:r>
    </w:p>
    <w:tbl>
      <w:tblPr>
        <w:tblW w:w="14460" w:type="dxa"/>
        <w:tblInd w:w="-289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694"/>
        <w:gridCol w:w="1307"/>
        <w:gridCol w:w="1307"/>
        <w:gridCol w:w="1308"/>
        <w:gridCol w:w="1307"/>
        <w:gridCol w:w="1307"/>
        <w:gridCol w:w="1308"/>
        <w:gridCol w:w="1307"/>
        <w:gridCol w:w="1307"/>
        <w:gridCol w:w="1308"/>
      </w:tblGrid>
      <w:tr w:rsidR="009A07DB" w:rsidRPr="001D7E13" w14:paraId="2DE3E39A" w14:textId="77777777" w:rsidTr="001D7E13">
        <w:trPr>
          <w:trHeight w:val="113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410F767" w14:textId="3CCD301C" w:rsidR="00080105" w:rsidRPr="001D7E13" w:rsidRDefault="00080105" w:rsidP="00C84B49">
            <w:pPr>
              <w:spacing w:after="0" w:line="240" w:lineRule="auto"/>
              <w:ind w:left="-6" w:right="-140" w:firstLine="6"/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en-ZA"/>
              </w:rPr>
              <w:t>Age</w:t>
            </w:r>
            <w:r w:rsidR="00DC5907" w:rsidRPr="001D7E13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en-ZA"/>
              </w:rPr>
              <w:t xml:space="preserve"> (years)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9EFFB27" w14:textId="77777777" w:rsidR="00080105" w:rsidRPr="001D7E13" w:rsidRDefault="00080105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b/>
                <w:kern w:val="24"/>
                <w:sz w:val="20"/>
                <w:szCs w:val="20"/>
                <w:lang w:eastAsia="en-ZA"/>
              </w:rPr>
              <w:t>11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82E95D" w14:textId="77777777" w:rsidR="00080105" w:rsidRPr="001D7E13" w:rsidRDefault="00080105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b/>
                <w:kern w:val="24"/>
                <w:sz w:val="20"/>
                <w:szCs w:val="20"/>
                <w:lang w:eastAsia="en-ZA"/>
              </w:rPr>
              <w:t>12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73F5D05" w14:textId="77777777" w:rsidR="00080105" w:rsidRPr="001D7E13" w:rsidRDefault="00080105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b/>
                <w:kern w:val="24"/>
                <w:sz w:val="20"/>
                <w:szCs w:val="20"/>
                <w:lang w:eastAsia="en-ZA"/>
              </w:rPr>
              <w:t>13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4E04030" w14:textId="77777777" w:rsidR="00080105" w:rsidRPr="001D7E13" w:rsidRDefault="00080105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b/>
                <w:kern w:val="24"/>
                <w:sz w:val="20"/>
                <w:szCs w:val="20"/>
                <w:lang w:eastAsia="en-ZA"/>
              </w:rPr>
              <w:t>14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A0B5431" w14:textId="77777777" w:rsidR="00080105" w:rsidRPr="001D7E13" w:rsidRDefault="00080105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b/>
                <w:kern w:val="24"/>
                <w:sz w:val="20"/>
                <w:szCs w:val="20"/>
                <w:lang w:eastAsia="en-ZA"/>
              </w:rPr>
              <w:t>1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FA9C513" w14:textId="77777777" w:rsidR="00080105" w:rsidRPr="001D7E13" w:rsidRDefault="00080105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b/>
                <w:kern w:val="24"/>
                <w:sz w:val="20"/>
                <w:szCs w:val="20"/>
                <w:lang w:eastAsia="en-ZA"/>
              </w:rPr>
              <w:t>16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FA4B9C" w14:textId="77777777" w:rsidR="00080105" w:rsidRPr="001D7E13" w:rsidRDefault="00080105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b/>
                <w:kern w:val="24"/>
                <w:sz w:val="20"/>
                <w:szCs w:val="20"/>
                <w:lang w:eastAsia="en-ZA"/>
              </w:rPr>
              <w:t>17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333741E" w14:textId="77777777" w:rsidR="00080105" w:rsidRPr="001D7E13" w:rsidRDefault="00080105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b/>
                <w:kern w:val="24"/>
                <w:sz w:val="20"/>
                <w:szCs w:val="20"/>
                <w:lang w:eastAsia="en-ZA"/>
              </w:rPr>
              <w:t>18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FA7194" w14:textId="77777777" w:rsidR="00080105" w:rsidRPr="001D7E13" w:rsidRDefault="00080105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b/>
                <w:kern w:val="24"/>
                <w:sz w:val="20"/>
                <w:szCs w:val="20"/>
                <w:lang w:eastAsia="en-ZA"/>
              </w:rPr>
              <w:t>19</w:t>
            </w:r>
          </w:p>
        </w:tc>
      </w:tr>
      <w:tr w:rsidR="00080105" w:rsidRPr="001D7E13" w14:paraId="3B917AD9" w14:textId="77777777" w:rsidTr="001D7E13">
        <w:trPr>
          <w:trHeight w:val="2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A9F6490" w14:textId="53A37C64" w:rsidR="00080105" w:rsidRPr="001D7E13" w:rsidRDefault="00080105" w:rsidP="00C84B49">
            <w:pPr>
              <w:spacing w:after="0" w:line="240" w:lineRule="auto"/>
              <w:ind w:left="-6" w:right="-140" w:firstLine="6"/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  <w:t>N</w:t>
            </w:r>
            <w:r w:rsidR="00FD2EFF" w:rsidRPr="001D7E13">
              <w:rPr>
                <w:rFonts w:asciiTheme="minorHAnsi" w:eastAsia="Times New Roman" w:hAnsiTheme="minorHAnsi" w:cstheme="minorHAnsi"/>
                <w:sz w:val="20"/>
                <w:szCs w:val="20"/>
                <w:vertAlign w:val="superscript"/>
                <w:lang w:eastAsia="en-ZA"/>
              </w:rPr>
              <w:t>†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FE1A514" w14:textId="1093B37C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  <w:t>7426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86D605" w14:textId="6DC5E022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  <w:t>6954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CD4B11" w14:textId="56054577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  <w:t>6477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C5AF6E" w14:textId="78A1D3CF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  <w:t>5080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DE7EA27" w14:textId="73114564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  <w:t>3714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0E8FD1" w14:textId="5A25FCA7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  <w:t>2810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AB020DC" w14:textId="3409E66C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  <w:t>1984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1E99341" w14:textId="63DC90A3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  <w:t>1299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8C2FDDB" w14:textId="6DA04A67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  <w:t>752</w:t>
            </w:r>
          </w:p>
        </w:tc>
      </w:tr>
      <w:tr w:rsidR="00080105" w:rsidRPr="001D7E13" w14:paraId="66356736" w14:textId="77777777" w:rsidTr="001D7E13">
        <w:trPr>
          <w:trHeight w:val="2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722AAD3" w14:textId="79E4C7BB" w:rsidR="00080105" w:rsidRPr="001D7E13" w:rsidRDefault="00C536CF" w:rsidP="00C84B49">
            <w:pPr>
              <w:spacing w:after="0" w:line="240" w:lineRule="auto"/>
              <w:ind w:left="-6" w:right="-140" w:firstLine="6"/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  <w:t>n</w:t>
            </w:r>
            <w:r w:rsidR="00080105" w:rsidRPr="001D7E13"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  <w:t xml:space="preserve"> (%) with a viral load </w:t>
            </w:r>
            <w:r w:rsidR="00991E5D" w:rsidRPr="001D7E13"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  <w:t>measure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800523E" w14:textId="24FC6EF2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  <w:t>5126</w:t>
            </w:r>
            <w:r w:rsidR="00080105" w:rsidRPr="001D7E13"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  <w:t xml:space="preserve"> (</w:t>
            </w:r>
            <w:r w:rsidRPr="001D7E13"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  <w:t>69</w:t>
            </w:r>
            <w:r w:rsidR="00080105" w:rsidRPr="001D7E13"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  <w:t>%)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F5FFC72" w14:textId="5FD03D7C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  <w:t>4759 (68%)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0649F25" w14:textId="12B7E6DE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  <w:t>4503 (69%)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3A207D" w14:textId="2E4712F1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  <w:t>3819 (75%)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FD3147" w14:textId="6872DC00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  <w:t>2945 (79%)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35850C7" w14:textId="5463F094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  <w:t>2269 (81%)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1FAFEB" w14:textId="2BB2B2E5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  <w:t>1611 (81%)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0ACAB1A" w14:textId="4DB439DF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  <w:t>1064 (82%)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B2CF164" w14:textId="0064AB76" w:rsidR="00080105" w:rsidRPr="001D7E13" w:rsidRDefault="00700C27" w:rsidP="00C84B4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  <w:t>615 (82%)</w:t>
            </w:r>
          </w:p>
        </w:tc>
      </w:tr>
      <w:tr w:rsidR="00E052A5" w:rsidRPr="001D7E13" w14:paraId="43BFBDA6" w14:textId="77777777" w:rsidTr="001D7E13">
        <w:trPr>
          <w:trHeight w:val="172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C57350" w14:textId="38F7AD1D" w:rsidR="00E052A5" w:rsidRPr="001D7E13" w:rsidRDefault="00E052A5" w:rsidP="00E052A5">
            <w:pPr>
              <w:spacing w:after="0" w:line="240" w:lineRule="auto"/>
              <w:ind w:left="-6" w:right="-140"/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sz w:val="20"/>
                <w:szCs w:val="20"/>
                <w:lang w:eastAsia="en-ZA"/>
              </w:rPr>
              <w:t>Proportion virally suppressed</w:t>
            </w:r>
            <w:r w:rsidR="00FD2EFF" w:rsidRPr="001D7E13">
              <w:rPr>
                <w:rFonts w:asciiTheme="minorHAnsi" w:eastAsia="Times New Roman" w:hAnsiTheme="minorHAnsi" w:cstheme="minorHAnsi"/>
                <w:sz w:val="20"/>
                <w:szCs w:val="20"/>
                <w:vertAlign w:val="superscript"/>
                <w:lang w:eastAsia="en-ZA"/>
              </w:rPr>
              <w:t>‡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16E57EBC" w14:textId="19888B3F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7%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7D3BAE63" w14:textId="2652B2A6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4%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759DFFBA" w14:textId="4D9C5E13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2%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496874D6" w14:textId="02D1DB98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0%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47570FBB" w14:textId="47E1FDC8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7%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7203588A" w14:textId="43D1B7E7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6%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05689DA6" w14:textId="5F88E605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8%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197491FE" w14:textId="21ED2423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7%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281188F4" w14:textId="320DDE7C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</w:t>
            </w:r>
            <w:r w:rsidR="00AF0536" w:rsidRPr="001D7E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</w:t>
            </w:r>
            <w:r w:rsidRPr="001D7E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%</w:t>
            </w:r>
          </w:p>
        </w:tc>
      </w:tr>
      <w:tr w:rsidR="00E052A5" w:rsidRPr="001D7E13" w14:paraId="25058903" w14:textId="77777777" w:rsidTr="001D7E13">
        <w:trPr>
          <w:trHeight w:val="23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20F586" w14:textId="077519A4" w:rsidR="00E052A5" w:rsidRPr="001D7E13" w:rsidRDefault="00E052A5" w:rsidP="00E052A5">
            <w:pPr>
              <w:spacing w:after="0" w:line="240" w:lineRule="auto"/>
              <w:ind w:left="-6" w:right="-140" w:firstLine="150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sz w:val="20"/>
                <w:szCs w:val="20"/>
                <w:lang w:eastAsia="en-ZA"/>
              </w:rPr>
              <w:t>Enrolled aged &lt;10 years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6C780BFD" w14:textId="32655FCD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78%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5470E1D8" w14:textId="7619104A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76%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0994FBE8" w14:textId="3A92D866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75%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33909DFE" w14:textId="2E84A217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70%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4E09E147" w14:textId="314B0873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66%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6C144FFC" w14:textId="268FF12E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66%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624D65AA" w14:textId="7B243D89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68%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4E4212FC" w14:textId="3859AA14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65%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57DF1A6C" w14:textId="62DE9E1A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67%</w:t>
            </w:r>
          </w:p>
        </w:tc>
      </w:tr>
      <w:tr w:rsidR="00E052A5" w:rsidRPr="001D7E13" w14:paraId="620E7F93" w14:textId="77777777" w:rsidTr="001D7E13">
        <w:trPr>
          <w:trHeight w:val="23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1A4252B" w14:textId="11642750" w:rsidR="00E052A5" w:rsidRPr="001D7E13" w:rsidRDefault="00E052A5" w:rsidP="00E052A5">
            <w:pPr>
              <w:spacing w:after="0" w:line="240" w:lineRule="auto"/>
              <w:ind w:left="-6" w:right="-140" w:firstLine="141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sz w:val="20"/>
                <w:szCs w:val="20"/>
                <w:lang w:eastAsia="en-ZA"/>
              </w:rPr>
              <w:t xml:space="preserve">Enrolled aged 10-13 years 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4132DEB4" w14:textId="4A44CFB3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63%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57967170" w14:textId="4CE0E33D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67%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418AAB8E" w14:textId="6A7A7380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67%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7FE44691" w14:textId="76ADD541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70%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73741CA9" w14:textId="05DB2410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67%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487C867D" w14:textId="4303409F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65%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6C40566E" w14:textId="6ED2E030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67%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7B409ED0" w14:textId="2AEF75C5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69%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</w:tcPr>
          <w:p w14:paraId="79197E48" w14:textId="3F85C26F" w:rsidR="00E052A5" w:rsidRPr="001D7E13" w:rsidRDefault="00E052A5" w:rsidP="00E052A5">
            <w:pPr>
              <w:spacing w:after="0" w:line="240" w:lineRule="auto"/>
              <w:ind w:left="-140" w:right="-82" w:hanging="4"/>
              <w:jc w:val="center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hAnsiTheme="minorHAnsi" w:cstheme="minorHAnsi"/>
                <w:i/>
                <w:color w:val="3B3838" w:themeColor="background2" w:themeShade="40"/>
                <w:sz w:val="20"/>
                <w:szCs w:val="20"/>
              </w:rPr>
              <w:t>69%</w:t>
            </w:r>
          </w:p>
        </w:tc>
      </w:tr>
      <w:tr w:rsidR="00E052A5" w:rsidRPr="001D7E13" w14:paraId="6388DAC4" w14:textId="77777777" w:rsidTr="00DC5907">
        <w:trPr>
          <w:trHeight w:val="23"/>
        </w:trPr>
        <w:tc>
          <w:tcPr>
            <w:tcW w:w="14460" w:type="dxa"/>
            <w:gridSpan w:val="10"/>
            <w:tcBorders>
              <w:top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EC23D84" w14:textId="3CB6734B" w:rsidR="00E052A5" w:rsidRPr="001D7E13" w:rsidRDefault="00FD2EFF" w:rsidP="000471D4">
            <w:pPr>
              <w:spacing w:before="120" w:after="0" w:line="240" w:lineRule="auto"/>
              <w:ind w:right="-82" w:hanging="5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sz w:val="20"/>
                <w:szCs w:val="20"/>
                <w:vertAlign w:val="superscript"/>
                <w:lang w:eastAsia="en-ZA"/>
              </w:rPr>
              <w:t xml:space="preserve">† </w:t>
            </w:r>
            <w:r w:rsidR="00E052A5" w:rsidRPr="001D7E13"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  <w:t xml:space="preserve">Total number eligible for each age </w:t>
            </w:r>
          </w:p>
          <w:p w14:paraId="3B73C63D" w14:textId="3E71E7FA" w:rsidR="009A07DB" w:rsidRPr="001D7E13" w:rsidRDefault="00FD2EFF" w:rsidP="000471D4">
            <w:pPr>
              <w:spacing w:before="120" w:after="0" w:line="240" w:lineRule="auto"/>
              <w:ind w:right="-82" w:hanging="5"/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</w:pPr>
            <w:r w:rsidRPr="001D7E13"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vertAlign w:val="superscript"/>
                <w:lang w:eastAsia="en-ZA"/>
              </w:rPr>
              <w:t xml:space="preserve">‡ </w:t>
            </w:r>
            <w:r w:rsidR="009A07DB" w:rsidRPr="001D7E13">
              <w:rPr>
                <w:rFonts w:asciiTheme="minorHAnsi" w:eastAsia="Times New Roman" w:hAnsiTheme="minorHAnsi" w:cstheme="minorHAnsi"/>
                <w:kern w:val="24"/>
                <w:sz w:val="20"/>
                <w:szCs w:val="20"/>
                <w:lang w:eastAsia="en-ZA"/>
              </w:rPr>
              <w:t>Viral suppression defined as HIV-RNA ≤400 copies/mL</w:t>
            </w:r>
          </w:p>
        </w:tc>
      </w:tr>
    </w:tbl>
    <w:p w14:paraId="72502F83" w14:textId="0D1867FD" w:rsidR="004B4767" w:rsidRDefault="004B4767">
      <w:pPr>
        <w:spacing w:before="120" w:after="120"/>
        <w:rPr>
          <w:sz w:val="20"/>
          <w:szCs w:val="20"/>
        </w:rPr>
        <w:sectPr w:rsidR="004B4767" w:rsidSect="00991E5D">
          <w:pgSz w:w="16838" w:h="11906" w:orient="landscape" w:code="9"/>
          <w:pgMar w:top="851" w:right="1387" w:bottom="851" w:left="1843" w:header="284" w:footer="420" w:gutter="0"/>
          <w:cols w:space="708"/>
          <w:docGrid w:linePitch="360"/>
        </w:sectPr>
      </w:pPr>
      <w:bookmarkStart w:id="0" w:name="_GoBack"/>
      <w:bookmarkEnd w:id="0"/>
    </w:p>
    <w:p w14:paraId="7802FA49" w14:textId="3AD95B47" w:rsidR="001D5D92" w:rsidRDefault="001D5D92">
      <w:pPr>
        <w:spacing w:before="120" w:after="120"/>
        <w:rPr>
          <w:rFonts w:asciiTheme="minorHAnsi" w:hAnsiTheme="minorHAnsi" w:cstheme="minorHAnsi"/>
          <w:b/>
          <w:sz w:val="20"/>
          <w:szCs w:val="20"/>
        </w:rPr>
      </w:pPr>
    </w:p>
    <w:p w14:paraId="05797B36" w14:textId="49EAF2B0" w:rsidR="00B95F52" w:rsidRDefault="00B95F52" w:rsidP="00E90E33"/>
    <w:sectPr w:rsidR="00B95F52" w:rsidSect="00B95F52">
      <w:pgSz w:w="16838" w:h="11906" w:orient="landscape" w:code="9"/>
      <w:pgMar w:top="851" w:right="1134" w:bottom="851" w:left="851" w:header="284" w:footer="420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546A3" w14:textId="77777777" w:rsidR="007474FA" w:rsidRDefault="007474FA" w:rsidP="00504587">
      <w:pPr>
        <w:spacing w:after="0" w:line="240" w:lineRule="auto"/>
      </w:pPr>
      <w:r>
        <w:separator/>
      </w:r>
    </w:p>
  </w:endnote>
  <w:endnote w:type="continuationSeparator" w:id="0">
    <w:p w14:paraId="69E5BC4F" w14:textId="77777777" w:rsidR="007474FA" w:rsidRDefault="007474FA" w:rsidP="005045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1F4379" w14:textId="77777777" w:rsidR="007474FA" w:rsidRDefault="007474FA" w:rsidP="00504587">
      <w:pPr>
        <w:spacing w:after="0" w:line="240" w:lineRule="auto"/>
      </w:pPr>
      <w:r>
        <w:separator/>
      </w:r>
    </w:p>
  </w:footnote>
  <w:footnote w:type="continuationSeparator" w:id="0">
    <w:p w14:paraId="1BF57CA4" w14:textId="77777777" w:rsidR="007474FA" w:rsidRDefault="007474FA" w:rsidP="0050458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zYyM7c0trAwsjBR0lEKTi0uzszPAykwrwUAzRMnkCwAAAA="/>
  </w:docVars>
  <w:rsids>
    <w:rsidRoot w:val="00511449"/>
    <w:rsid w:val="0000086C"/>
    <w:rsid w:val="000046D5"/>
    <w:rsid w:val="00007E4B"/>
    <w:rsid w:val="000101FF"/>
    <w:rsid w:val="000123BD"/>
    <w:rsid w:val="00013D9C"/>
    <w:rsid w:val="00014684"/>
    <w:rsid w:val="000148AD"/>
    <w:rsid w:val="0002002E"/>
    <w:rsid w:val="000215B1"/>
    <w:rsid w:val="00021A5B"/>
    <w:rsid w:val="00023017"/>
    <w:rsid w:val="000234CB"/>
    <w:rsid w:val="00023527"/>
    <w:rsid w:val="00025F93"/>
    <w:rsid w:val="00026B7F"/>
    <w:rsid w:val="000301E1"/>
    <w:rsid w:val="000317CB"/>
    <w:rsid w:val="000318DE"/>
    <w:rsid w:val="000329B4"/>
    <w:rsid w:val="000335E3"/>
    <w:rsid w:val="000339E4"/>
    <w:rsid w:val="00035117"/>
    <w:rsid w:val="00035872"/>
    <w:rsid w:val="00036753"/>
    <w:rsid w:val="00040EE9"/>
    <w:rsid w:val="00042178"/>
    <w:rsid w:val="00044784"/>
    <w:rsid w:val="00044F91"/>
    <w:rsid w:val="00046052"/>
    <w:rsid w:val="00046856"/>
    <w:rsid w:val="000471D4"/>
    <w:rsid w:val="00047FD9"/>
    <w:rsid w:val="0005024D"/>
    <w:rsid w:val="00051AD8"/>
    <w:rsid w:val="0005370D"/>
    <w:rsid w:val="00055FDE"/>
    <w:rsid w:val="000606C2"/>
    <w:rsid w:val="00062863"/>
    <w:rsid w:val="000629B4"/>
    <w:rsid w:val="00062F42"/>
    <w:rsid w:val="00063D44"/>
    <w:rsid w:val="00064454"/>
    <w:rsid w:val="000647C6"/>
    <w:rsid w:val="000678B2"/>
    <w:rsid w:val="0007055C"/>
    <w:rsid w:val="0007096C"/>
    <w:rsid w:val="00070C10"/>
    <w:rsid w:val="00072BE7"/>
    <w:rsid w:val="00073668"/>
    <w:rsid w:val="00075948"/>
    <w:rsid w:val="00075DE6"/>
    <w:rsid w:val="00080105"/>
    <w:rsid w:val="00082B0F"/>
    <w:rsid w:val="000830CD"/>
    <w:rsid w:val="000830DB"/>
    <w:rsid w:val="00083FA8"/>
    <w:rsid w:val="00084955"/>
    <w:rsid w:val="000851CC"/>
    <w:rsid w:val="00086EA4"/>
    <w:rsid w:val="00093D71"/>
    <w:rsid w:val="000962E9"/>
    <w:rsid w:val="00096B94"/>
    <w:rsid w:val="00096D3C"/>
    <w:rsid w:val="0009774A"/>
    <w:rsid w:val="000A1C29"/>
    <w:rsid w:val="000A2224"/>
    <w:rsid w:val="000A274E"/>
    <w:rsid w:val="000A2C53"/>
    <w:rsid w:val="000A2D57"/>
    <w:rsid w:val="000A5C3A"/>
    <w:rsid w:val="000A7AB0"/>
    <w:rsid w:val="000B205D"/>
    <w:rsid w:val="000B5082"/>
    <w:rsid w:val="000B6382"/>
    <w:rsid w:val="000B7EC9"/>
    <w:rsid w:val="000C163A"/>
    <w:rsid w:val="000C23C5"/>
    <w:rsid w:val="000C24AC"/>
    <w:rsid w:val="000C351B"/>
    <w:rsid w:val="000C3544"/>
    <w:rsid w:val="000C4D24"/>
    <w:rsid w:val="000C6223"/>
    <w:rsid w:val="000C6235"/>
    <w:rsid w:val="000C7A8A"/>
    <w:rsid w:val="000D1894"/>
    <w:rsid w:val="000D1DB5"/>
    <w:rsid w:val="000D30E5"/>
    <w:rsid w:val="000D3724"/>
    <w:rsid w:val="000D3F1B"/>
    <w:rsid w:val="000D46BE"/>
    <w:rsid w:val="000D5B05"/>
    <w:rsid w:val="000E0209"/>
    <w:rsid w:val="000E0625"/>
    <w:rsid w:val="000E1C01"/>
    <w:rsid w:val="000E3C51"/>
    <w:rsid w:val="000F3668"/>
    <w:rsid w:val="000F4B7D"/>
    <w:rsid w:val="000F6303"/>
    <w:rsid w:val="000F6D0F"/>
    <w:rsid w:val="00100393"/>
    <w:rsid w:val="00100600"/>
    <w:rsid w:val="00101363"/>
    <w:rsid w:val="00103AEA"/>
    <w:rsid w:val="00104E4F"/>
    <w:rsid w:val="001067A9"/>
    <w:rsid w:val="00113D0D"/>
    <w:rsid w:val="00114D6B"/>
    <w:rsid w:val="001150AE"/>
    <w:rsid w:val="001157A6"/>
    <w:rsid w:val="00116B6A"/>
    <w:rsid w:val="00117B44"/>
    <w:rsid w:val="0012096E"/>
    <w:rsid w:val="00121E78"/>
    <w:rsid w:val="00122C28"/>
    <w:rsid w:val="00123102"/>
    <w:rsid w:val="001234BA"/>
    <w:rsid w:val="00123C49"/>
    <w:rsid w:val="001266D9"/>
    <w:rsid w:val="001320A0"/>
    <w:rsid w:val="00134A33"/>
    <w:rsid w:val="00135DA0"/>
    <w:rsid w:val="0013672C"/>
    <w:rsid w:val="00137F66"/>
    <w:rsid w:val="001404CC"/>
    <w:rsid w:val="00141ABF"/>
    <w:rsid w:val="00142AF1"/>
    <w:rsid w:val="0014377B"/>
    <w:rsid w:val="00143C80"/>
    <w:rsid w:val="0014475A"/>
    <w:rsid w:val="00145013"/>
    <w:rsid w:val="00145568"/>
    <w:rsid w:val="00150B64"/>
    <w:rsid w:val="001538E9"/>
    <w:rsid w:val="00153B0E"/>
    <w:rsid w:val="00155E66"/>
    <w:rsid w:val="00156001"/>
    <w:rsid w:val="00160738"/>
    <w:rsid w:val="001616BA"/>
    <w:rsid w:val="00161E6C"/>
    <w:rsid w:val="001625F8"/>
    <w:rsid w:val="00163A6E"/>
    <w:rsid w:val="00163AEF"/>
    <w:rsid w:val="001658D7"/>
    <w:rsid w:val="001658E0"/>
    <w:rsid w:val="00165F1F"/>
    <w:rsid w:val="00166760"/>
    <w:rsid w:val="00166DFB"/>
    <w:rsid w:val="0017080A"/>
    <w:rsid w:val="00171CE9"/>
    <w:rsid w:val="00172700"/>
    <w:rsid w:val="0017290F"/>
    <w:rsid w:val="0017416E"/>
    <w:rsid w:val="00174D0C"/>
    <w:rsid w:val="0017681E"/>
    <w:rsid w:val="0018240C"/>
    <w:rsid w:val="001828BE"/>
    <w:rsid w:val="0018305F"/>
    <w:rsid w:val="001858A4"/>
    <w:rsid w:val="0018615E"/>
    <w:rsid w:val="0018773C"/>
    <w:rsid w:val="00187749"/>
    <w:rsid w:val="0019142A"/>
    <w:rsid w:val="001926B6"/>
    <w:rsid w:val="00197650"/>
    <w:rsid w:val="001976B4"/>
    <w:rsid w:val="001A0F9E"/>
    <w:rsid w:val="001A1696"/>
    <w:rsid w:val="001A1A57"/>
    <w:rsid w:val="001A2791"/>
    <w:rsid w:val="001A2A6B"/>
    <w:rsid w:val="001A2FBE"/>
    <w:rsid w:val="001A3ED5"/>
    <w:rsid w:val="001A5CCC"/>
    <w:rsid w:val="001A5EF6"/>
    <w:rsid w:val="001A6867"/>
    <w:rsid w:val="001B1265"/>
    <w:rsid w:val="001B34D7"/>
    <w:rsid w:val="001B38E0"/>
    <w:rsid w:val="001B5D31"/>
    <w:rsid w:val="001B649A"/>
    <w:rsid w:val="001B6ADA"/>
    <w:rsid w:val="001B7251"/>
    <w:rsid w:val="001C2C8E"/>
    <w:rsid w:val="001C493A"/>
    <w:rsid w:val="001C4F15"/>
    <w:rsid w:val="001C5342"/>
    <w:rsid w:val="001D08B1"/>
    <w:rsid w:val="001D30B7"/>
    <w:rsid w:val="001D3CC0"/>
    <w:rsid w:val="001D50FC"/>
    <w:rsid w:val="001D5C29"/>
    <w:rsid w:val="001D5D92"/>
    <w:rsid w:val="001D69C1"/>
    <w:rsid w:val="001D70D4"/>
    <w:rsid w:val="001D7E13"/>
    <w:rsid w:val="001E5521"/>
    <w:rsid w:val="001E613A"/>
    <w:rsid w:val="001F0A8A"/>
    <w:rsid w:val="001F13CF"/>
    <w:rsid w:val="001F1F3C"/>
    <w:rsid w:val="001F2603"/>
    <w:rsid w:val="001F3E14"/>
    <w:rsid w:val="001F67CD"/>
    <w:rsid w:val="001F7924"/>
    <w:rsid w:val="00203861"/>
    <w:rsid w:val="002040C7"/>
    <w:rsid w:val="002063AD"/>
    <w:rsid w:val="00207A10"/>
    <w:rsid w:val="00210622"/>
    <w:rsid w:val="002123BF"/>
    <w:rsid w:val="00212CDB"/>
    <w:rsid w:val="00213189"/>
    <w:rsid w:val="002137E0"/>
    <w:rsid w:val="0021473B"/>
    <w:rsid w:val="00217582"/>
    <w:rsid w:val="0022133F"/>
    <w:rsid w:val="00221FDB"/>
    <w:rsid w:val="00223219"/>
    <w:rsid w:val="00226FBC"/>
    <w:rsid w:val="00227ADE"/>
    <w:rsid w:val="00230FAC"/>
    <w:rsid w:val="00231BFB"/>
    <w:rsid w:val="00232701"/>
    <w:rsid w:val="002337D2"/>
    <w:rsid w:val="00233996"/>
    <w:rsid w:val="00234AF3"/>
    <w:rsid w:val="00234E72"/>
    <w:rsid w:val="00236C9E"/>
    <w:rsid w:val="002373AE"/>
    <w:rsid w:val="00240B63"/>
    <w:rsid w:val="00243B77"/>
    <w:rsid w:val="0024771B"/>
    <w:rsid w:val="00247B58"/>
    <w:rsid w:val="00250875"/>
    <w:rsid w:val="002536CC"/>
    <w:rsid w:val="0025562C"/>
    <w:rsid w:val="002556C0"/>
    <w:rsid w:val="00257BC0"/>
    <w:rsid w:val="00257E1B"/>
    <w:rsid w:val="00257ED4"/>
    <w:rsid w:val="0026289D"/>
    <w:rsid w:val="00263BAE"/>
    <w:rsid w:val="00265855"/>
    <w:rsid w:val="002666E6"/>
    <w:rsid w:val="00266921"/>
    <w:rsid w:val="00267432"/>
    <w:rsid w:val="00267E0F"/>
    <w:rsid w:val="0027014E"/>
    <w:rsid w:val="00275FF6"/>
    <w:rsid w:val="002774B0"/>
    <w:rsid w:val="00277E43"/>
    <w:rsid w:val="0028022C"/>
    <w:rsid w:val="00280EFE"/>
    <w:rsid w:val="00285384"/>
    <w:rsid w:val="002871CA"/>
    <w:rsid w:val="0028752A"/>
    <w:rsid w:val="00287EB9"/>
    <w:rsid w:val="00287FE6"/>
    <w:rsid w:val="00291452"/>
    <w:rsid w:val="0029448E"/>
    <w:rsid w:val="00294E64"/>
    <w:rsid w:val="002958F9"/>
    <w:rsid w:val="002964DD"/>
    <w:rsid w:val="00296D5B"/>
    <w:rsid w:val="00297752"/>
    <w:rsid w:val="002A4F5F"/>
    <w:rsid w:val="002A57FE"/>
    <w:rsid w:val="002B0901"/>
    <w:rsid w:val="002B236B"/>
    <w:rsid w:val="002B4775"/>
    <w:rsid w:val="002B5760"/>
    <w:rsid w:val="002B66EA"/>
    <w:rsid w:val="002B67CD"/>
    <w:rsid w:val="002B69F9"/>
    <w:rsid w:val="002B6F0E"/>
    <w:rsid w:val="002B7087"/>
    <w:rsid w:val="002B7216"/>
    <w:rsid w:val="002B7455"/>
    <w:rsid w:val="002C093D"/>
    <w:rsid w:val="002C2829"/>
    <w:rsid w:val="002C33B1"/>
    <w:rsid w:val="002C35DD"/>
    <w:rsid w:val="002C42D8"/>
    <w:rsid w:val="002C4C0E"/>
    <w:rsid w:val="002C4FBA"/>
    <w:rsid w:val="002C4FBC"/>
    <w:rsid w:val="002C5C81"/>
    <w:rsid w:val="002C6034"/>
    <w:rsid w:val="002C7034"/>
    <w:rsid w:val="002C7D51"/>
    <w:rsid w:val="002D0B2B"/>
    <w:rsid w:val="002D1ECC"/>
    <w:rsid w:val="002D2277"/>
    <w:rsid w:val="002D2BE7"/>
    <w:rsid w:val="002D5A34"/>
    <w:rsid w:val="002D7400"/>
    <w:rsid w:val="002D7DEC"/>
    <w:rsid w:val="002E03AD"/>
    <w:rsid w:val="002E0549"/>
    <w:rsid w:val="002E1C0D"/>
    <w:rsid w:val="002E2BDC"/>
    <w:rsid w:val="002E48D1"/>
    <w:rsid w:val="002E5646"/>
    <w:rsid w:val="002E5D1E"/>
    <w:rsid w:val="002E7090"/>
    <w:rsid w:val="002F0214"/>
    <w:rsid w:val="002F5F9A"/>
    <w:rsid w:val="002F6B8E"/>
    <w:rsid w:val="002F7828"/>
    <w:rsid w:val="00302C58"/>
    <w:rsid w:val="00303A1D"/>
    <w:rsid w:val="003041F1"/>
    <w:rsid w:val="003059AA"/>
    <w:rsid w:val="00306FF3"/>
    <w:rsid w:val="003078AC"/>
    <w:rsid w:val="0031155B"/>
    <w:rsid w:val="003116ED"/>
    <w:rsid w:val="00313585"/>
    <w:rsid w:val="00316B09"/>
    <w:rsid w:val="003171DD"/>
    <w:rsid w:val="003202AA"/>
    <w:rsid w:val="00320B99"/>
    <w:rsid w:val="00320E4C"/>
    <w:rsid w:val="003229CB"/>
    <w:rsid w:val="0032400A"/>
    <w:rsid w:val="0032663E"/>
    <w:rsid w:val="00326F5A"/>
    <w:rsid w:val="0033038A"/>
    <w:rsid w:val="0033115C"/>
    <w:rsid w:val="00331C16"/>
    <w:rsid w:val="0033280B"/>
    <w:rsid w:val="00332E29"/>
    <w:rsid w:val="00333B59"/>
    <w:rsid w:val="00335677"/>
    <w:rsid w:val="00337728"/>
    <w:rsid w:val="00337EDC"/>
    <w:rsid w:val="003444AE"/>
    <w:rsid w:val="00344C08"/>
    <w:rsid w:val="0034623B"/>
    <w:rsid w:val="003554ED"/>
    <w:rsid w:val="003555BD"/>
    <w:rsid w:val="00356382"/>
    <w:rsid w:val="00357F1B"/>
    <w:rsid w:val="003609F1"/>
    <w:rsid w:val="003626A4"/>
    <w:rsid w:val="0036283E"/>
    <w:rsid w:val="0036760F"/>
    <w:rsid w:val="003706FA"/>
    <w:rsid w:val="00371B31"/>
    <w:rsid w:val="003747FA"/>
    <w:rsid w:val="00374C92"/>
    <w:rsid w:val="00375481"/>
    <w:rsid w:val="00375A90"/>
    <w:rsid w:val="00376135"/>
    <w:rsid w:val="003802F5"/>
    <w:rsid w:val="0038065A"/>
    <w:rsid w:val="00381F87"/>
    <w:rsid w:val="00383058"/>
    <w:rsid w:val="00384810"/>
    <w:rsid w:val="00385285"/>
    <w:rsid w:val="00385C5A"/>
    <w:rsid w:val="00385D1B"/>
    <w:rsid w:val="00387097"/>
    <w:rsid w:val="003872C8"/>
    <w:rsid w:val="00391451"/>
    <w:rsid w:val="003918F6"/>
    <w:rsid w:val="00393329"/>
    <w:rsid w:val="003933FD"/>
    <w:rsid w:val="00394049"/>
    <w:rsid w:val="0039669C"/>
    <w:rsid w:val="003A0840"/>
    <w:rsid w:val="003A6FB4"/>
    <w:rsid w:val="003A7DF8"/>
    <w:rsid w:val="003B118D"/>
    <w:rsid w:val="003B2DD5"/>
    <w:rsid w:val="003B40DE"/>
    <w:rsid w:val="003B46B4"/>
    <w:rsid w:val="003B57D8"/>
    <w:rsid w:val="003B621F"/>
    <w:rsid w:val="003B704D"/>
    <w:rsid w:val="003B73DF"/>
    <w:rsid w:val="003B7E3B"/>
    <w:rsid w:val="003C0888"/>
    <w:rsid w:val="003C0D1B"/>
    <w:rsid w:val="003C1EB7"/>
    <w:rsid w:val="003C218B"/>
    <w:rsid w:val="003C276D"/>
    <w:rsid w:val="003C2919"/>
    <w:rsid w:val="003C2AE5"/>
    <w:rsid w:val="003C2EE1"/>
    <w:rsid w:val="003C3CE4"/>
    <w:rsid w:val="003C4AC5"/>
    <w:rsid w:val="003C5ECE"/>
    <w:rsid w:val="003D1F68"/>
    <w:rsid w:val="003D28AF"/>
    <w:rsid w:val="003D43E8"/>
    <w:rsid w:val="003D5BD2"/>
    <w:rsid w:val="003D681B"/>
    <w:rsid w:val="003D68E6"/>
    <w:rsid w:val="003E0E98"/>
    <w:rsid w:val="003E0EFD"/>
    <w:rsid w:val="003E261A"/>
    <w:rsid w:val="003E46B6"/>
    <w:rsid w:val="003E4964"/>
    <w:rsid w:val="003E58C2"/>
    <w:rsid w:val="003E6377"/>
    <w:rsid w:val="003E729C"/>
    <w:rsid w:val="003E7612"/>
    <w:rsid w:val="003F056A"/>
    <w:rsid w:val="003F0615"/>
    <w:rsid w:val="003F2D0A"/>
    <w:rsid w:val="003F3C49"/>
    <w:rsid w:val="003F3D8E"/>
    <w:rsid w:val="003F4FCA"/>
    <w:rsid w:val="003F543B"/>
    <w:rsid w:val="003F7DE8"/>
    <w:rsid w:val="004011C0"/>
    <w:rsid w:val="00401874"/>
    <w:rsid w:val="00402ADC"/>
    <w:rsid w:val="00404046"/>
    <w:rsid w:val="00404092"/>
    <w:rsid w:val="0040466D"/>
    <w:rsid w:val="00407FED"/>
    <w:rsid w:val="00411E9B"/>
    <w:rsid w:val="00411F39"/>
    <w:rsid w:val="004157CE"/>
    <w:rsid w:val="00416284"/>
    <w:rsid w:val="0042078C"/>
    <w:rsid w:val="00420E85"/>
    <w:rsid w:val="004225D9"/>
    <w:rsid w:val="00423E92"/>
    <w:rsid w:val="004241EA"/>
    <w:rsid w:val="00424373"/>
    <w:rsid w:val="0042471B"/>
    <w:rsid w:val="00425454"/>
    <w:rsid w:val="00426B66"/>
    <w:rsid w:val="004279E7"/>
    <w:rsid w:val="004302AC"/>
    <w:rsid w:val="004308C4"/>
    <w:rsid w:val="00431DF6"/>
    <w:rsid w:val="00432687"/>
    <w:rsid w:val="0043361D"/>
    <w:rsid w:val="004337C1"/>
    <w:rsid w:val="00433D1B"/>
    <w:rsid w:val="004344E0"/>
    <w:rsid w:val="00434DB1"/>
    <w:rsid w:val="004357F3"/>
    <w:rsid w:val="00435BFC"/>
    <w:rsid w:val="0044053E"/>
    <w:rsid w:val="0044354A"/>
    <w:rsid w:val="00452E12"/>
    <w:rsid w:val="00453EF8"/>
    <w:rsid w:val="00453F48"/>
    <w:rsid w:val="00454026"/>
    <w:rsid w:val="00454C73"/>
    <w:rsid w:val="004558D1"/>
    <w:rsid w:val="00456359"/>
    <w:rsid w:val="004616F6"/>
    <w:rsid w:val="0046263E"/>
    <w:rsid w:val="0046405C"/>
    <w:rsid w:val="00466E58"/>
    <w:rsid w:val="004700B2"/>
    <w:rsid w:val="004709BC"/>
    <w:rsid w:val="00472AB4"/>
    <w:rsid w:val="00472E59"/>
    <w:rsid w:val="004761FF"/>
    <w:rsid w:val="004768B7"/>
    <w:rsid w:val="00476B2E"/>
    <w:rsid w:val="00480516"/>
    <w:rsid w:val="00481386"/>
    <w:rsid w:val="0048324A"/>
    <w:rsid w:val="0048456D"/>
    <w:rsid w:val="00484E98"/>
    <w:rsid w:val="004854F0"/>
    <w:rsid w:val="00485664"/>
    <w:rsid w:val="004901DD"/>
    <w:rsid w:val="00490E89"/>
    <w:rsid w:val="00491692"/>
    <w:rsid w:val="0049315F"/>
    <w:rsid w:val="0049338D"/>
    <w:rsid w:val="0049410A"/>
    <w:rsid w:val="004972E2"/>
    <w:rsid w:val="0049766E"/>
    <w:rsid w:val="004A0A55"/>
    <w:rsid w:val="004A245A"/>
    <w:rsid w:val="004A246C"/>
    <w:rsid w:val="004A449F"/>
    <w:rsid w:val="004A45B2"/>
    <w:rsid w:val="004A5934"/>
    <w:rsid w:val="004A73BF"/>
    <w:rsid w:val="004B07A6"/>
    <w:rsid w:val="004B255B"/>
    <w:rsid w:val="004B2A25"/>
    <w:rsid w:val="004B32D3"/>
    <w:rsid w:val="004B360E"/>
    <w:rsid w:val="004B3EE9"/>
    <w:rsid w:val="004B4767"/>
    <w:rsid w:val="004B54DB"/>
    <w:rsid w:val="004B5C62"/>
    <w:rsid w:val="004B6F29"/>
    <w:rsid w:val="004C025D"/>
    <w:rsid w:val="004C0961"/>
    <w:rsid w:val="004C13EA"/>
    <w:rsid w:val="004C4CB6"/>
    <w:rsid w:val="004C5A75"/>
    <w:rsid w:val="004C621C"/>
    <w:rsid w:val="004C66B2"/>
    <w:rsid w:val="004D0234"/>
    <w:rsid w:val="004D1635"/>
    <w:rsid w:val="004D27F6"/>
    <w:rsid w:val="004D33F3"/>
    <w:rsid w:val="004D3FFB"/>
    <w:rsid w:val="004D551E"/>
    <w:rsid w:val="004D5D8D"/>
    <w:rsid w:val="004D647A"/>
    <w:rsid w:val="004D6DB3"/>
    <w:rsid w:val="004D74EF"/>
    <w:rsid w:val="004D7DFD"/>
    <w:rsid w:val="004E1BF9"/>
    <w:rsid w:val="004E290E"/>
    <w:rsid w:val="004E5043"/>
    <w:rsid w:val="004E78F8"/>
    <w:rsid w:val="004F01C0"/>
    <w:rsid w:val="004F06C5"/>
    <w:rsid w:val="004F07B4"/>
    <w:rsid w:val="004F0811"/>
    <w:rsid w:val="004F14FA"/>
    <w:rsid w:val="004F3742"/>
    <w:rsid w:val="004F51C4"/>
    <w:rsid w:val="004F51E0"/>
    <w:rsid w:val="004F5C46"/>
    <w:rsid w:val="004F6D56"/>
    <w:rsid w:val="004F6F11"/>
    <w:rsid w:val="004F7375"/>
    <w:rsid w:val="00501268"/>
    <w:rsid w:val="00501726"/>
    <w:rsid w:val="00501B92"/>
    <w:rsid w:val="00502F2A"/>
    <w:rsid w:val="0050350E"/>
    <w:rsid w:val="00504428"/>
    <w:rsid w:val="00504587"/>
    <w:rsid w:val="00506832"/>
    <w:rsid w:val="00506E80"/>
    <w:rsid w:val="00506EA8"/>
    <w:rsid w:val="0051034C"/>
    <w:rsid w:val="00510DDA"/>
    <w:rsid w:val="00511449"/>
    <w:rsid w:val="00511C28"/>
    <w:rsid w:val="00513F7D"/>
    <w:rsid w:val="005152CB"/>
    <w:rsid w:val="0051552B"/>
    <w:rsid w:val="005172EB"/>
    <w:rsid w:val="00520DA3"/>
    <w:rsid w:val="00520E13"/>
    <w:rsid w:val="005276F6"/>
    <w:rsid w:val="0053060E"/>
    <w:rsid w:val="00531314"/>
    <w:rsid w:val="005314B4"/>
    <w:rsid w:val="0053319E"/>
    <w:rsid w:val="00533B7B"/>
    <w:rsid w:val="00534A13"/>
    <w:rsid w:val="005363D8"/>
    <w:rsid w:val="00537D23"/>
    <w:rsid w:val="00542864"/>
    <w:rsid w:val="00542D1E"/>
    <w:rsid w:val="0054348C"/>
    <w:rsid w:val="00543901"/>
    <w:rsid w:val="00546AAB"/>
    <w:rsid w:val="005476E6"/>
    <w:rsid w:val="00550AB1"/>
    <w:rsid w:val="005511AB"/>
    <w:rsid w:val="00552557"/>
    <w:rsid w:val="00554F69"/>
    <w:rsid w:val="005558ED"/>
    <w:rsid w:val="00557EFF"/>
    <w:rsid w:val="00562A53"/>
    <w:rsid w:val="00562AF1"/>
    <w:rsid w:val="00563E35"/>
    <w:rsid w:val="0056648D"/>
    <w:rsid w:val="005668FD"/>
    <w:rsid w:val="00567046"/>
    <w:rsid w:val="0056729F"/>
    <w:rsid w:val="005676CC"/>
    <w:rsid w:val="00572E1C"/>
    <w:rsid w:val="005759F7"/>
    <w:rsid w:val="00575A19"/>
    <w:rsid w:val="00576465"/>
    <w:rsid w:val="00576849"/>
    <w:rsid w:val="00577240"/>
    <w:rsid w:val="005772DA"/>
    <w:rsid w:val="00582337"/>
    <w:rsid w:val="00582C8A"/>
    <w:rsid w:val="00582D11"/>
    <w:rsid w:val="0058314D"/>
    <w:rsid w:val="0058351A"/>
    <w:rsid w:val="0058475A"/>
    <w:rsid w:val="0058489A"/>
    <w:rsid w:val="00584C0A"/>
    <w:rsid w:val="0058545E"/>
    <w:rsid w:val="005855E4"/>
    <w:rsid w:val="005869B7"/>
    <w:rsid w:val="005878C7"/>
    <w:rsid w:val="0059003E"/>
    <w:rsid w:val="0059238D"/>
    <w:rsid w:val="00593BE7"/>
    <w:rsid w:val="0059412E"/>
    <w:rsid w:val="005947F6"/>
    <w:rsid w:val="005A0BDE"/>
    <w:rsid w:val="005A1248"/>
    <w:rsid w:val="005A3A68"/>
    <w:rsid w:val="005A3E84"/>
    <w:rsid w:val="005A5023"/>
    <w:rsid w:val="005A5892"/>
    <w:rsid w:val="005A5923"/>
    <w:rsid w:val="005A5F4A"/>
    <w:rsid w:val="005A6090"/>
    <w:rsid w:val="005A670B"/>
    <w:rsid w:val="005A6795"/>
    <w:rsid w:val="005A77C3"/>
    <w:rsid w:val="005B137D"/>
    <w:rsid w:val="005B4534"/>
    <w:rsid w:val="005B725B"/>
    <w:rsid w:val="005C5CB6"/>
    <w:rsid w:val="005D24AF"/>
    <w:rsid w:val="005D4BE1"/>
    <w:rsid w:val="005D4EEE"/>
    <w:rsid w:val="005E08C7"/>
    <w:rsid w:val="005E2237"/>
    <w:rsid w:val="005E4C71"/>
    <w:rsid w:val="005E53B0"/>
    <w:rsid w:val="005E7A8B"/>
    <w:rsid w:val="005F1476"/>
    <w:rsid w:val="005F28AE"/>
    <w:rsid w:val="005F2D8B"/>
    <w:rsid w:val="005F3DC7"/>
    <w:rsid w:val="005F3F35"/>
    <w:rsid w:val="005F50C1"/>
    <w:rsid w:val="005F5244"/>
    <w:rsid w:val="005F544C"/>
    <w:rsid w:val="005F61CD"/>
    <w:rsid w:val="005F6BD1"/>
    <w:rsid w:val="005F76E6"/>
    <w:rsid w:val="005F7E44"/>
    <w:rsid w:val="00601347"/>
    <w:rsid w:val="00601EBD"/>
    <w:rsid w:val="00602965"/>
    <w:rsid w:val="006029A8"/>
    <w:rsid w:val="00605150"/>
    <w:rsid w:val="006062D2"/>
    <w:rsid w:val="00606634"/>
    <w:rsid w:val="00610C3D"/>
    <w:rsid w:val="00612308"/>
    <w:rsid w:val="00613AF9"/>
    <w:rsid w:val="006145C1"/>
    <w:rsid w:val="00616B15"/>
    <w:rsid w:val="00620BBF"/>
    <w:rsid w:val="00621BC2"/>
    <w:rsid w:val="00621E2F"/>
    <w:rsid w:val="00623D71"/>
    <w:rsid w:val="0062407E"/>
    <w:rsid w:val="00625760"/>
    <w:rsid w:val="00625CF9"/>
    <w:rsid w:val="006269AF"/>
    <w:rsid w:val="00626E53"/>
    <w:rsid w:val="00630608"/>
    <w:rsid w:val="00635F08"/>
    <w:rsid w:val="0063661D"/>
    <w:rsid w:val="00637800"/>
    <w:rsid w:val="0064037C"/>
    <w:rsid w:val="00644225"/>
    <w:rsid w:val="006456F7"/>
    <w:rsid w:val="006466D0"/>
    <w:rsid w:val="0064689B"/>
    <w:rsid w:val="00646EF9"/>
    <w:rsid w:val="00647876"/>
    <w:rsid w:val="00650685"/>
    <w:rsid w:val="00652693"/>
    <w:rsid w:val="00652C3C"/>
    <w:rsid w:val="00655797"/>
    <w:rsid w:val="00655CA9"/>
    <w:rsid w:val="00656072"/>
    <w:rsid w:val="006608A0"/>
    <w:rsid w:val="0066139F"/>
    <w:rsid w:val="00661ACE"/>
    <w:rsid w:val="00664A72"/>
    <w:rsid w:val="00665729"/>
    <w:rsid w:val="00665C26"/>
    <w:rsid w:val="00665C57"/>
    <w:rsid w:val="00666205"/>
    <w:rsid w:val="006675C6"/>
    <w:rsid w:val="0067033F"/>
    <w:rsid w:val="00673BD2"/>
    <w:rsid w:val="00676E84"/>
    <w:rsid w:val="00682005"/>
    <w:rsid w:val="00683366"/>
    <w:rsid w:val="00686A31"/>
    <w:rsid w:val="00686B43"/>
    <w:rsid w:val="006870B3"/>
    <w:rsid w:val="0069025D"/>
    <w:rsid w:val="00690997"/>
    <w:rsid w:val="00691E0F"/>
    <w:rsid w:val="0069308D"/>
    <w:rsid w:val="00693A89"/>
    <w:rsid w:val="00694D99"/>
    <w:rsid w:val="00696427"/>
    <w:rsid w:val="00696CB9"/>
    <w:rsid w:val="00696E73"/>
    <w:rsid w:val="0069754A"/>
    <w:rsid w:val="0069786D"/>
    <w:rsid w:val="006A0A93"/>
    <w:rsid w:val="006A4B61"/>
    <w:rsid w:val="006A4EDE"/>
    <w:rsid w:val="006A7781"/>
    <w:rsid w:val="006A79D6"/>
    <w:rsid w:val="006B178D"/>
    <w:rsid w:val="006B1BF0"/>
    <w:rsid w:val="006B22F8"/>
    <w:rsid w:val="006B2902"/>
    <w:rsid w:val="006B2E0F"/>
    <w:rsid w:val="006B308A"/>
    <w:rsid w:val="006B4EB7"/>
    <w:rsid w:val="006B5B0C"/>
    <w:rsid w:val="006B7A78"/>
    <w:rsid w:val="006C2ACC"/>
    <w:rsid w:val="006C469E"/>
    <w:rsid w:val="006C6240"/>
    <w:rsid w:val="006C6A41"/>
    <w:rsid w:val="006C6EE5"/>
    <w:rsid w:val="006C6FAD"/>
    <w:rsid w:val="006C731D"/>
    <w:rsid w:val="006C7EE2"/>
    <w:rsid w:val="006D08FA"/>
    <w:rsid w:val="006D0B5B"/>
    <w:rsid w:val="006D1C81"/>
    <w:rsid w:val="006D240A"/>
    <w:rsid w:val="006D2586"/>
    <w:rsid w:val="006D49C3"/>
    <w:rsid w:val="006D5D0F"/>
    <w:rsid w:val="006D5E36"/>
    <w:rsid w:val="006D7F29"/>
    <w:rsid w:val="006E0548"/>
    <w:rsid w:val="006E0648"/>
    <w:rsid w:val="006E0E69"/>
    <w:rsid w:val="006E0FD3"/>
    <w:rsid w:val="006E10D7"/>
    <w:rsid w:val="006E176A"/>
    <w:rsid w:val="006E17F6"/>
    <w:rsid w:val="006E1D64"/>
    <w:rsid w:val="006F01CE"/>
    <w:rsid w:val="006F0D32"/>
    <w:rsid w:val="006F0E3A"/>
    <w:rsid w:val="006F1AC3"/>
    <w:rsid w:val="006F4638"/>
    <w:rsid w:val="006F6903"/>
    <w:rsid w:val="00700224"/>
    <w:rsid w:val="00700638"/>
    <w:rsid w:val="00700C27"/>
    <w:rsid w:val="00702252"/>
    <w:rsid w:val="00702671"/>
    <w:rsid w:val="0070270F"/>
    <w:rsid w:val="00702D57"/>
    <w:rsid w:val="00702F50"/>
    <w:rsid w:val="00703BD5"/>
    <w:rsid w:val="00705FF1"/>
    <w:rsid w:val="00706DC4"/>
    <w:rsid w:val="00707F61"/>
    <w:rsid w:val="00710BE6"/>
    <w:rsid w:val="0071189A"/>
    <w:rsid w:val="00711E75"/>
    <w:rsid w:val="007120BF"/>
    <w:rsid w:val="0071263A"/>
    <w:rsid w:val="00712777"/>
    <w:rsid w:val="00715670"/>
    <w:rsid w:val="007169B3"/>
    <w:rsid w:val="00717C8B"/>
    <w:rsid w:val="00721E27"/>
    <w:rsid w:val="00723029"/>
    <w:rsid w:val="00723AD4"/>
    <w:rsid w:val="007240A2"/>
    <w:rsid w:val="00730226"/>
    <w:rsid w:val="00730835"/>
    <w:rsid w:val="00731DAF"/>
    <w:rsid w:val="007324C3"/>
    <w:rsid w:val="007325E2"/>
    <w:rsid w:val="00735BF7"/>
    <w:rsid w:val="007365AF"/>
    <w:rsid w:val="00737A4C"/>
    <w:rsid w:val="007413C0"/>
    <w:rsid w:val="00741D0D"/>
    <w:rsid w:val="00741F2F"/>
    <w:rsid w:val="00744EB4"/>
    <w:rsid w:val="0074649A"/>
    <w:rsid w:val="007466CE"/>
    <w:rsid w:val="007474FA"/>
    <w:rsid w:val="00751630"/>
    <w:rsid w:val="00751814"/>
    <w:rsid w:val="00751865"/>
    <w:rsid w:val="00751EB4"/>
    <w:rsid w:val="007545A2"/>
    <w:rsid w:val="0075502E"/>
    <w:rsid w:val="00756F4C"/>
    <w:rsid w:val="00760366"/>
    <w:rsid w:val="00761787"/>
    <w:rsid w:val="0076438D"/>
    <w:rsid w:val="0076504C"/>
    <w:rsid w:val="00765DC8"/>
    <w:rsid w:val="00766218"/>
    <w:rsid w:val="007666D3"/>
    <w:rsid w:val="00766869"/>
    <w:rsid w:val="00766A23"/>
    <w:rsid w:val="00767458"/>
    <w:rsid w:val="00771944"/>
    <w:rsid w:val="007721C1"/>
    <w:rsid w:val="007727B3"/>
    <w:rsid w:val="007744F7"/>
    <w:rsid w:val="00775C15"/>
    <w:rsid w:val="007777CE"/>
    <w:rsid w:val="00777871"/>
    <w:rsid w:val="007778AF"/>
    <w:rsid w:val="00780557"/>
    <w:rsid w:val="00784A1F"/>
    <w:rsid w:val="00784FDB"/>
    <w:rsid w:val="007869BB"/>
    <w:rsid w:val="00786B4E"/>
    <w:rsid w:val="00791AF7"/>
    <w:rsid w:val="00791D84"/>
    <w:rsid w:val="00792C0E"/>
    <w:rsid w:val="007936CE"/>
    <w:rsid w:val="00793DD9"/>
    <w:rsid w:val="00796BEF"/>
    <w:rsid w:val="00797CEE"/>
    <w:rsid w:val="007A1819"/>
    <w:rsid w:val="007A1A92"/>
    <w:rsid w:val="007A2C9E"/>
    <w:rsid w:val="007A306C"/>
    <w:rsid w:val="007A3B5A"/>
    <w:rsid w:val="007A3B80"/>
    <w:rsid w:val="007A67CD"/>
    <w:rsid w:val="007A76EC"/>
    <w:rsid w:val="007A7D3E"/>
    <w:rsid w:val="007B17CA"/>
    <w:rsid w:val="007B1D90"/>
    <w:rsid w:val="007B348E"/>
    <w:rsid w:val="007B6408"/>
    <w:rsid w:val="007B6540"/>
    <w:rsid w:val="007B6AAC"/>
    <w:rsid w:val="007B6B93"/>
    <w:rsid w:val="007B6CA1"/>
    <w:rsid w:val="007B7246"/>
    <w:rsid w:val="007B7AD2"/>
    <w:rsid w:val="007C2B33"/>
    <w:rsid w:val="007C76FD"/>
    <w:rsid w:val="007C77B0"/>
    <w:rsid w:val="007D23F5"/>
    <w:rsid w:val="007D61E9"/>
    <w:rsid w:val="007D63E5"/>
    <w:rsid w:val="007D6F7B"/>
    <w:rsid w:val="007D701F"/>
    <w:rsid w:val="007E0074"/>
    <w:rsid w:val="007E176F"/>
    <w:rsid w:val="007E22E3"/>
    <w:rsid w:val="007E36F1"/>
    <w:rsid w:val="007E4225"/>
    <w:rsid w:val="007E5B42"/>
    <w:rsid w:val="007E5E8B"/>
    <w:rsid w:val="007E6691"/>
    <w:rsid w:val="007E78CD"/>
    <w:rsid w:val="007F20BD"/>
    <w:rsid w:val="007F25AB"/>
    <w:rsid w:val="007F28E8"/>
    <w:rsid w:val="007F3794"/>
    <w:rsid w:val="007F42B0"/>
    <w:rsid w:val="007F64EA"/>
    <w:rsid w:val="00801F31"/>
    <w:rsid w:val="008055F7"/>
    <w:rsid w:val="008079A7"/>
    <w:rsid w:val="00810D7F"/>
    <w:rsid w:val="00811736"/>
    <w:rsid w:val="00811A85"/>
    <w:rsid w:val="00811C86"/>
    <w:rsid w:val="0081241E"/>
    <w:rsid w:val="00812A83"/>
    <w:rsid w:val="00812B6D"/>
    <w:rsid w:val="008133E6"/>
    <w:rsid w:val="00815BD3"/>
    <w:rsid w:val="008162A6"/>
    <w:rsid w:val="00817122"/>
    <w:rsid w:val="00822582"/>
    <w:rsid w:val="00822A81"/>
    <w:rsid w:val="00824D3E"/>
    <w:rsid w:val="008251C3"/>
    <w:rsid w:val="008302F7"/>
    <w:rsid w:val="00831F75"/>
    <w:rsid w:val="00832E1F"/>
    <w:rsid w:val="008367FE"/>
    <w:rsid w:val="008403BE"/>
    <w:rsid w:val="00844717"/>
    <w:rsid w:val="008452EB"/>
    <w:rsid w:val="00847AA6"/>
    <w:rsid w:val="0085162F"/>
    <w:rsid w:val="00855008"/>
    <w:rsid w:val="00856587"/>
    <w:rsid w:val="0085673D"/>
    <w:rsid w:val="00856879"/>
    <w:rsid w:val="00856F50"/>
    <w:rsid w:val="00861043"/>
    <w:rsid w:val="00861F56"/>
    <w:rsid w:val="008620BC"/>
    <w:rsid w:val="00862B81"/>
    <w:rsid w:val="00862E4B"/>
    <w:rsid w:val="008645CA"/>
    <w:rsid w:val="00865909"/>
    <w:rsid w:val="0086761D"/>
    <w:rsid w:val="00867DCA"/>
    <w:rsid w:val="008700A4"/>
    <w:rsid w:val="008724A4"/>
    <w:rsid w:val="008759B0"/>
    <w:rsid w:val="00877AC1"/>
    <w:rsid w:val="00880AE1"/>
    <w:rsid w:val="00880FA0"/>
    <w:rsid w:val="00881E1E"/>
    <w:rsid w:val="00882EEE"/>
    <w:rsid w:val="00884CFD"/>
    <w:rsid w:val="00884EBB"/>
    <w:rsid w:val="0088708E"/>
    <w:rsid w:val="00887770"/>
    <w:rsid w:val="00891FFB"/>
    <w:rsid w:val="00892687"/>
    <w:rsid w:val="008934FA"/>
    <w:rsid w:val="00894E50"/>
    <w:rsid w:val="00895A57"/>
    <w:rsid w:val="008965A9"/>
    <w:rsid w:val="008979A8"/>
    <w:rsid w:val="008A1DA5"/>
    <w:rsid w:val="008A3C1D"/>
    <w:rsid w:val="008A3DDE"/>
    <w:rsid w:val="008A3E9A"/>
    <w:rsid w:val="008A653B"/>
    <w:rsid w:val="008B0BA0"/>
    <w:rsid w:val="008B1D1B"/>
    <w:rsid w:val="008B3650"/>
    <w:rsid w:val="008B58A3"/>
    <w:rsid w:val="008B7325"/>
    <w:rsid w:val="008C009E"/>
    <w:rsid w:val="008C2C02"/>
    <w:rsid w:val="008C36D7"/>
    <w:rsid w:val="008C3AFA"/>
    <w:rsid w:val="008C5029"/>
    <w:rsid w:val="008C5B78"/>
    <w:rsid w:val="008C5EFF"/>
    <w:rsid w:val="008C659E"/>
    <w:rsid w:val="008C6BA7"/>
    <w:rsid w:val="008C7034"/>
    <w:rsid w:val="008D01FA"/>
    <w:rsid w:val="008D0A6C"/>
    <w:rsid w:val="008D2C72"/>
    <w:rsid w:val="008D326C"/>
    <w:rsid w:val="008D4046"/>
    <w:rsid w:val="008D43BA"/>
    <w:rsid w:val="008D4D5C"/>
    <w:rsid w:val="008D51AB"/>
    <w:rsid w:val="008D6E50"/>
    <w:rsid w:val="008D74E4"/>
    <w:rsid w:val="008E2492"/>
    <w:rsid w:val="008F00CC"/>
    <w:rsid w:val="008F043F"/>
    <w:rsid w:val="008F04D6"/>
    <w:rsid w:val="008F09C8"/>
    <w:rsid w:val="008F0A9D"/>
    <w:rsid w:val="008F119E"/>
    <w:rsid w:val="008F1B87"/>
    <w:rsid w:val="008F1D7C"/>
    <w:rsid w:val="008F30FA"/>
    <w:rsid w:val="008F3C5B"/>
    <w:rsid w:val="008F3E2E"/>
    <w:rsid w:val="008F4A22"/>
    <w:rsid w:val="008F54E0"/>
    <w:rsid w:val="008F6216"/>
    <w:rsid w:val="008F6946"/>
    <w:rsid w:val="008F6CCB"/>
    <w:rsid w:val="008F6D94"/>
    <w:rsid w:val="0090082A"/>
    <w:rsid w:val="00900F3C"/>
    <w:rsid w:val="00901089"/>
    <w:rsid w:val="0090184C"/>
    <w:rsid w:val="009025D2"/>
    <w:rsid w:val="009034A2"/>
    <w:rsid w:val="00904190"/>
    <w:rsid w:val="009055CA"/>
    <w:rsid w:val="00905C65"/>
    <w:rsid w:val="00905EE5"/>
    <w:rsid w:val="00906268"/>
    <w:rsid w:val="00906C5F"/>
    <w:rsid w:val="00910969"/>
    <w:rsid w:val="009119E0"/>
    <w:rsid w:val="00911B72"/>
    <w:rsid w:val="00911E82"/>
    <w:rsid w:val="00913F14"/>
    <w:rsid w:val="00914FE3"/>
    <w:rsid w:val="00916934"/>
    <w:rsid w:val="00916D88"/>
    <w:rsid w:val="009204A0"/>
    <w:rsid w:val="00920923"/>
    <w:rsid w:val="00920DA3"/>
    <w:rsid w:val="00923396"/>
    <w:rsid w:val="0092364D"/>
    <w:rsid w:val="00925D8B"/>
    <w:rsid w:val="00927175"/>
    <w:rsid w:val="00927C04"/>
    <w:rsid w:val="00927CA3"/>
    <w:rsid w:val="00927CB9"/>
    <w:rsid w:val="0093121B"/>
    <w:rsid w:val="009322A8"/>
    <w:rsid w:val="00932459"/>
    <w:rsid w:val="00932DAA"/>
    <w:rsid w:val="0093436D"/>
    <w:rsid w:val="00936FD9"/>
    <w:rsid w:val="00940218"/>
    <w:rsid w:val="00940B81"/>
    <w:rsid w:val="0094213A"/>
    <w:rsid w:val="00944545"/>
    <w:rsid w:val="00945C73"/>
    <w:rsid w:val="00946A05"/>
    <w:rsid w:val="0095045C"/>
    <w:rsid w:val="00950F73"/>
    <w:rsid w:val="00951D73"/>
    <w:rsid w:val="00953310"/>
    <w:rsid w:val="00954F4D"/>
    <w:rsid w:val="009561C9"/>
    <w:rsid w:val="00956776"/>
    <w:rsid w:val="00957E53"/>
    <w:rsid w:val="00960AD2"/>
    <w:rsid w:val="00960C50"/>
    <w:rsid w:val="00960E39"/>
    <w:rsid w:val="009611A1"/>
    <w:rsid w:val="00965E53"/>
    <w:rsid w:val="00965F71"/>
    <w:rsid w:val="00966DE6"/>
    <w:rsid w:val="00970CF8"/>
    <w:rsid w:val="00972791"/>
    <w:rsid w:val="00973557"/>
    <w:rsid w:val="00975C09"/>
    <w:rsid w:val="00976FBD"/>
    <w:rsid w:val="009818A0"/>
    <w:rsid w:val="00984CD2"/>
    <w:rsid w:val="00986424"/>
    <w:rsid w:val="00991906"/>
    <w:rsid w:val="00991E5D"/>
    <w:rsid w:val="009921F8"/>
    <w:rsid w:val="009929D2"/>
    <w:rsid w:val="00992E75"/>
    <w:rsid w:val="00994924"/>
    <w:rsid w:val="009966AA"/>
    <w:rsid w:val="009A057E"/>
    <w:rsid w:val="009A07DB"/>
    <w:rsid w:val="009A0F05"/>
    <w:rsid w:val="009A0FCB"/>
    <w:rsid w:val="009A1436"/>
    <w:rsid w:val="009A154D"/>
    <w:rsid w:val="009A2A62"/>
    <w:rsid w:val="009A2D46"/>
    <w:rsid w:val="009A4A93"/>
    <w:rsid w:val="009A5D54"/>
    <w:rsid w:val="009A5FFF"/>
    <w:rsid w:val="009B108F"/>
    <w:rsid w:val="009B11CF"/>
    <w:rsid w:val="009B400B"/>
    <w:rsid w:val="009B5CE6"/>
    <w:rsid w:val="009B5D6C"/>
    <w:rsid w:val="009B6063"/>
    <w:rsid w:val="009B661A"/>
    <w:rsid w:val="009B66E9"/>
    <w:rsid w:val="009B6742"/>
    <w:rsid w:val="009B7383"/>
    <w:rsid w:val="009C0774"/>
    <w:rsid w:val="009C1BF6"/>
    <w:rsid w:val="009C2BE0"/>
    <w:rsid w:val="009C2EEC"/>
    <w:rsid w:val="009C3D12"/>
    <w:rsid w:val="009C64A8"/>
    <w:rsid w:val="009D0127"/>
    <w:rsid w:val="009D51DB"/>
    <w:rsid w:val="009D5ADF"/>
    <w:rsid w:val="009D7884"/>
    <w:rsid w:val="009E1361"/>
    <w:rsid w:val="009E1667"/>
    <w:rsid w:val="009E34EF"/>
    <w:rsid w:val="009E4DD8"/>
    <w:rsid w:val="009E69B3"/>
    <w:rsid w:val="009E69BA"/>
    <w:rsid w:val="009E6D4F"/>
    <w:rsid w:val="009E74C8"/>
    <w:rsid w:val="009F0F7C"/>
    <w:rsid w:val="009F5559"/>
    <w:rsid w:val="009F70C6"/>
    <w:rsid w:val="009F786D"/>
    <w:rsid w:val="009F7EEB"/>
    <w:rsid w:val="00A000A2"/>
    <w:rsid w:val="00A005CB"/>
    <w:rsid w:val="00A03025"/>
    <w:rsid w:val="00A04F40"/>
    <w:rsid w:val="00A069FA"/>
    <w:rsid w:val="00A10BD7"/>
    <w:rsid w:val="00A10CBF"/>
    <w:rsid w:val="00A13214"/>
    <w:rsid w:val="00A13BDD"/>
    <w:rsid w:val="00A14F0B"/>
    <w:rsid w:val="00A15EEC"/>
    <w:rsid w:val="00A1668B"/>
    <w:rsid w:val="00A2207D"/>
    <w:rsid w:val="00A2392B"/>
    <w:rsid w:val="00A24BA2"/>
    <w:rsid w:val="00A24E8A"/>
    <w:rsid w:val="00A25502"/>
    <w:rsid w:val="00A2717B"/>
    <w:rsid w:val="00A271C9"/>
    <w:rsid w:val="00A27437"/>
    <w:rsid w:val="00A30D29"/>
    <w:rsid w:val="00A35E72"/>
    <w:rsid w:val="00A41C53"/>
    <w:rsid w:val="00A45AB3"/>
    <w:rsid w:val="00A45E00"/>
    <w:rsid w:val="00A47532"/>
    <w:rsid w:val="00A47F61"/>
    <w:rsid w:val="00A50727"/>
    <w:rsid w:val="00A51426"/>
    <w:rsid w:val="00A53A89"/>
    <w:rsid w:val="00A54092"/>
    <w:rsid w:val="00A55A77"/>
    <w:rsid w:val="00A55C6E"/>
    <w:rsid w:val="00A56031"/>
    <w:rsid w:val="00A5733C"/>
    <w:rsid w:val="00A609D1"/>
    <w:rsid w:val="00A61A0E"/>
    <w:rsid w:val="00A6274F"/>
    <w:rsid w:val="00A62FD2"/>
    <w:rsid w:val="00A64DD5"/>
    <w:rsid w:val="00A65155"/>
    <w:rsid w:val="00A71052"/>
    <w:rsid w:val="00A71C70"/>
    <w:rsid w:val="00A732E9"/>
    <w:rsid w:val="00A7363F"/>
    <w:rsid w:val="00A73C4D"/>
    <w:rsid w:val="00A73D78"/>
    <w:rsid w:val="00A73F3F"/>
    <w:rsid w:val="00A746C5"/>
    <w:rsid w:val="00A75000"/>
    <w:rsid w:val="00A75BDC"/>
    <w:rsid w:val="00A75CC6"/>
    <w:rsid w:val="00A7752B"/>
    <w:rsid w:val="00A77D8A"/>
    <w:rsid w:val="00A81229"/>
    <w:rsid w:val="00A83E2E"/>
    <w:rsid w:val="00A84A61"/>
    <w:rsid w:val="00A9196B"/>
    <w:rsid w:val="00A91E50"/>
    <w:rsid w:val="00A928B7"/>
    <w:rsid w:val="00A92902"/>
    <w:rsid w:val="00A92D7B"/>
    <w:rsid w:val="00A930C1"/>
    <w:rsid w:val="00A936F7"/>
    <w:rsid w:val="00A94863"/>
    <w:rsid w:val="00AA07A6"/>
    <w:rsid w:val="00AA0880"/>
    <w:rsid w:val="00AA160A"/>
    <w:rsid w:val="00AA1F13"/>
    <w:rsid w:val="00AA43E8"/>
    <w:rsid w:val="00AA548F"/>
    <w:rsid w:val="00AA6ECB"/>
    <w:rsid w:val="00AB1DEC"/>
    <w:rsid w:val="00AB317A"/>
    <w:rsid w:val="00AB39F4"/>
    <w:rsid w:val="00AB562B"/>
    <w:rsid w:val="00AB5D3B"/>
    <w:rsid w:val="00AB73CF"/>
    <w:rsid w:val="00AB7526"/>
    <w:rsid w:val="00AB7E1C"/>
    <w:rsid w:val="00AC0502"/>
    <w:rsid w:val="00AC06B1"/>
    <w:rsid w:val="00AC0C62"/>
    <w:rsid w:val="00AC1A02"/>
    <w:rsid w:val="00AC433A"/>
    <w:rsid w:val="00AC54CF"/>
    <w:rsid w:val="00AC6871"/>
    <w:rsid w:val="00AC741F"/>
    <w:rsid w:val="00AC7D5B"/>
    <w:rsid w:val="00AD2102"/>
    <w:rsid w:val="00AD36B9"/>
    <w:rsid w:val="00AD38A3"/>
    <w:rsid w:val="00AD3B96"/>
    <w:rsid w:val="00AD52F0"/>
    <w:rsid w:val="00AD7813"/>
    <w:rsid w:val="00AE1506"/>
    <w:rsid w:val="00AE1910"/>
    <w:rsid w:val="00AE45E5"/>
    <w:rsid w:val="00AE5260"/>
    <w:rsid w:val="00AE5C3A"/>
    <w:rsid w:val="00AE696B"/>
    <w:rsid w:val="00AE7F65"/>
    <w:rsid w:val="00AF0319"/>
    <w:rsid w:val="00AF0536"/>
    <w:rsid w:val="00AF0A95"/>
    <w:rsid w:val="00AF158B"/>
    <w:rsid w:val="00AF1F12"/>
    <w:rsid w:val="00AF1F98"/>
    <w:rsid w:val="00AF6443"/>
    <w:rsid w:val="00B0001A"/>
    <w:rsid w:val="00B007F7"/>
    <w:rsid w:val="00B01B52"/>
    <w:rsid w:val="00B038C0"/>
    <w:rsid w:val="00B06732"/>
    <w:rsid w:val="00B11239"/>
    <w:rsid w:val="00B124B3"/>
    <w:rsid w:val="00B1635A"/>
    <w:rsid w:val="00B164AF"/>
    <w:rsid w:val="00B20396"/>
    <w:rsid w:val="00B21D49"/>
    <w:rsid w:val="00B21DBA"/>
    <w:rsid w:val="00B21DE2"/>
    <w:rsid w:val="00B25C51"/>
    <w:rsid w:val="00B26540"/>
    <w:rsid w:val="00B30DB8"/>
    <w:rsid w:val="00B33D67"/>
    <w:rsid w:val="00B3426E"/>
    <w:rsid w:val="00B3683B"/>
    <w:rsid w:val="00B402E0"/>
    <w:rsid w:val="00B40FFE"/>
    <w:rsid w:val="00B4259D"/>
    <w:rsid w:val="00B44F50"/>
    <w:rsid w:val="00B46BB9"/>
    <w:rsid w:val="00B47E17"/>
    <w:rsid w:val="00B50582"/>
    <w:rsid w:val="00B518E2"/>
    <w:rsid w:val="00B527FC"/>
    <w:rsid w:val="00B5404D"/>
    <w:rsid w:val="00B5450A"/>
    <w:rsid w:val="00B55A5E"/>
    <w:rsid w:val="00B56DCC"/>
    <w:rsid w:val="00B60EB1"/>
    <w:rsid w:val="00B616AD"/>
    <w:rsid w:val="00B6174C"/>
    <w:rsid w:val="00B6331E"/>
    <w:rsid w:val="00B64277"/>
    <w:rsid w:val="00B6436E"/>
    <w:rsid w:val="00B64B74"/>
    <w:rsid w:val="00B67FD9"/>
    <w:rsid w:val="00B7191A"/>
    <w:rsid w:val="00B72E9D"/>
    <w:rsid w:val="00B73632"/>
    <w:rsid w:val="00B77548"/>
    <w:rsid w:val="00B77A91"/>
    <w:rsid w:val="00B77E4C"/>
    <w:rsid w:val="00B80516"/>
    <w:rsid w:val="00B80C7B"/>
    <w:rsid w:val="00B8135A"/>
    <w:rsid w:val="00B823D5"/>
    <w:rsid w:val="00B838B5"/>
    <w:rsid w:val="00B86B0B"/>
    <w:rsid w:val="00B86C56"/>
    <w:rsid w:val="00B90490"/>
    <w:rsid w:val="00B906D1"/>
    <w:rsid w:val="00B906E5"/>
    <w:rsid w:val="00B91731"/>
    <w:rsid w:val="00B92DFA"/>
    <w:rsid w:val="00B95F52"/>
    <w:rsid w:val="00B97653"/>
    <w:rsid w:val="00B97B5B"/>
    <w:rsid w:val="00BA0483"/>
    <w:rsid w:val="00BA0A3F"/>
    <w:rsid w:val="00BA0AA5"/>
    <w:rsid w:val="00BA2BA7"/>
    <w:rsid w:val="00BA3A54"/>
    <w:rsid w:val="00BA52B8"/>
    <w:rsid w:val="00BA5660"/>
    <w:rsid w:val="00BA56E2"/>
    <w:rsid w:val="00BA66C4"/>
    <w:rsid w:val="00BA6929"/>
    <w:rsid w:val="00BA7153"/>
    <w:rsid w:val="00BB0E10"/>
    <w:rsid w:val="00BB11F6"/>
    <w:rsid w:val="00BB39B2"/>
    <w:rsid w:val="00BB45A7"/>
    <w:rsid w:val="00BB61E1"/>
    <w:rsid w:val="00BB6DE7"/>
    <w:rsid w:val="00BC140F"/>
    <w:rsid w:val="00BC1C32"/>
    <w:rsid w:val="00BC258D"/>
    <w:rsid w:val="00BC2F2D"/>
    <w:rsid w:val="00BC31BF"/>
    <w:rsid w:val="00BC3DF8"/>
    <w:rsid w:val="00BC4978"/>
    <w:rsid w:val="00BC4E7B"/>
    <w:rsid w:val="00BC4F62"/>
    <w:rsid w:val="00BC5477"/>
    <w:rsid w:val="00BC54BC"/>
    <w:rsid w:val="00BC5CF7"/>
    <w:rsid w:val="00BD4806"/>
    <w:rsid w:val="00BD4F2C"/>
    <w:rsid w:val="00BD5970"/>
    <w:rsid w:val="00BE1FAC"/>
    <w:rsid w:val="00BE3811"/>
    <w:rsid w:val="00BE3C9E"/>
    <w:rsid w:val="00BE4DAE"/>
    <w:rsid w:val="00BF0276"/>
    <w:rsid w:val="00BF0B45"/>
    <w:rsid w:val="00BF0CEB"/>
    <w:rsid w:val="00BF127F"/>
    <w:rsid w:val="00BF31DA"/>
    <w:rsid w:val="00BF3DCA"/>
    <w:rsid w:val="00BF4E84"/>
    <w:rsid w:val="00BF5B48"/>
    <w:rsid w:val="00BF6CC8"/>
    <w:rsid w:val="00C01C60"/>
    <w:rsid w:val="00C02231"/>
    <w:rsid w:val="00C03472"/>
    <w:rsid w:val="00C05EB3"/>
    <w:rsid w:val="00C06E32"/>
    <w:rsid w:val="00C06EF4"/>
    <w:rsid w:val="00C0716C"/>
    <w:rsid w:val="00C074CA"/>
    <w:rsid w:val="00C103A1"/>
    <w:rsid w:val="00C10C69"/>
    <w:rsid w:val="00C10EA3"/>
    <w:rsid w:val="00C11A5F"/>
    <w:rsid w:val="00C13E81"/>
    <w:rsid w:val="00C14C56"/>
    <w:rsid w:val="00C14E9E"/>
    <w:rsid w:val="00C16F73"/>
    <w:rsid w:val="00C21F4F"/>
    <w:rsid w:val="00C224C7"/>
    <w:rsid w:val="00C22A5F"/>
    <w:rsid w:val="00C23C1E"/>
    <w:rsid w:val="00C23D75"/>
    <w:rsid w:val="00C24822"/>
    <w:rsid w:val="00C262BF"/>
    <w:rsid w:val="00C26AB9"/>
    <w:rsid w:val="00C3001B"/>
    <w:rsid w:val="00C32DDE"/>
    <w:rsid w:val="00C332B0"/>
    <w:rsid w:val="00C36963"/>
    <w:rsid w:val="00C37009"/>
    <w:rsid w:val="00C40F61"/>
    <w:rsid w:val="00C417BC"/>
    <w:rsid w:val="00C41801"/>
    <w:rsid w:val="00C42C31"/>
    <w:rsid w:val="00C439D8"/>
    <w:rsid w:val="00C449C4"/>
    <w:rsid w:val="00C469F6"/>
    <w:rsid w:val="00C4739C"/>
    <w:rsid w:val="00C47937"/>
    <w:rsid w:val="00C5221D"/>
    <w:rsid w:val="00C535F2"/>
    <w:rsid w:val="00C536CF"/>
    <w:rsid w:val="00C539AE"/>
    <w:rsid w:val="00C53AD4"/>
    <w:rsid w:val="00C543EA"/>
    <w:rsid w:val="00C61470"/>
    <w:rsid w:val="00C61E57"/>
    <w:rsid w:val="00C6219C"/>
    <w:rsid w:val="00C62235"/>
    <w:rsid w:val="00C65C29"/>
    <w:rsid w:val="00C665DB"/>
    <w:rsid w:val="00C70587"/>
    <w:rsid w:val="00C70C5D"/>
    <w:rsid w:val="00C70ECD"/>
    <w:rsid w:val="00C72637"/>
    <w:rsid w:val="00C7353D"/>
    <w:rsid w:val="00C73A36"/>
    <w:rsid w:val="00C73E85"/>
    <w:rsid w:val="00C74421"/>
    <w:rsid w:val="00C75BAD"/>
    <w:rsid w:val="00C76FCE"/>
    <w:rsid w:val="00C77729"/>
    <w:rsid w:val="00C83A9A"/>
    <w:rsid w:val="00C83C09"/>
    <w:rsid w:val="00C849D1"/>
    <w:rsid w:val="00C84B1D"/>
    <w:rsid w:val="00C84B49"/>
    <w:rsid w:val="00C85CCD"/>
    <w:rsid w:val="00C86A39"/>
    <w:rsid w:val="00C90325"/>
    <w:rsid w:val="00C921AC"/>
    <w:rsid w:val="00C929A6"/>
    <w:rsid w:val="00C96809"/>
    <w:rsid w:val="00C977E3"/>
    <w:rsid w:val="00CA039C"/>
    <w:rsid w:val="00CA0999"/>
    <w:rsid w:val="00CA2361"/>
    <w:rsid w:val="00CA3EC2"/>
    <w:rsid w:val="00CA45C0"/>
    <w:rsid w:val="00CA45FB"/>
    <w:rsid w:val="00CA50B3"/>
    <w:rsid w:val="00CA50E3"/>
    <w:rsid w:val="00CA51D3"/>
    <w:rsid w:val="00CA59E7"/>
    <w:rsid w:val="00CA7196"/>
    <w:rsid w:val="00CA728C"/>
    <w:rsid w:val="00CB01C3"/>
    <w:rsid w:val="00CB1267"/>
    <w:rsid w:val="00CB22EB"/>
    <w:rsid w:val="00CB5773"/>
    <w:rsid w:val="00CB7CF3"/>
    <w:rsid w:val="00CB7D10"/>
    <w:rsid w:val="00CC1DED"/>
    <w:rsid w:val="00CC2E1A"/>
    <w:rsid w:val="00CC32C6"/>
    <w:rsid w:val="00CC3A88"/>
    <w:rsid w:val="00CC49DA"/>
    <w:rsid w:val="00CC5D45"/>
    <w:rsid w:val="00CC5D4C"/>
    <w:rsid w:val="00CC699F"/>
    <w:rsid w:val="00CD10E2"/>
    <w:rsid w:val="00CD1844"/>
    <w:rsid w:val="00CD2359"/>
    <w:rsid w:val="00CD2F2D"/>
    <w:rsid w:val="00CD5728"/>
    <w:rsid w:val="00CD775F"/>
    <w:rsid w:val="00CD7E82"/>
    <w:rsid w:val="00CE11D5"/>
    <w:rsid w:val="00CE39B5"/>
    <w:rsid w:val="00CE46EF"/>
    <w:rsid w:val="00CE709B"/>
    <w:rsid w:val="00CF16CB"/>
    <w:rsid w:val="00CF21DE"/>
    <w:rsid w:val="00CF3CFC"/>
    <w:rsid w:val="00CF56B4"/>
    <w:rsid w:val="00CF5BCA"/>
    <w:rsid w:val="00D0182A"/>
    <w:rsid w:val="00D02391"/>
    <w:rsid w:val="00D03225"/>
    <w:rsid w:val="00D04FA8"/>
    <w:rsid w:val="00D051DA"/>
    <w:rsid w:val="00D07396"/>
    <w:rsid w:val="00D0741F"/>
    <w:rsid w:val="00D0777B"/>
    <w:rsid w:val="00D1140B"/>
    <w:rsid w:val="00D11418"/>
    <w:rsid w:val="00D13708"/>
    <w:rsid w:val="00D13E28"/>
    <w:rsid w:val="00D13ED3"/>
    <w:rsid w:val="00D143EE"/>
    <w:rsid w:val="00D145F2"/>
    <w:rsid w:val="00D14DD7"/>
    <w:rsid w:val="00D1536D"/>
    <w:rsid w:val="00D1600F"/>
    <w:rsid w:val="00D1678E"/>
    <w:rsid w:val="00D16C56"/>
    <w:rsid w:val="00D202A7"/>
    <w:rsid w:val="00D20B29"/>
    <w:rsid w:val="00D2220C"/>
    <w:rsid w:val="00D22C3D"/>
    <w:rsid w:val="00D236AC"/>
    <w:rsid w:val="00D24626"/>
    <w:rsid w:val="00D2694B"/>
    <w:rsid w:val="00D30C4D"/>
    <w:rsid w:val="00D32836"/>
    <w:rsid w:val="00D33472"/>
    <w:rsid w:val="00D366F0"/>
    <w:rsid w:val="00D36EEC"/>
    <w:rsid w:val="00D37D9D"/>
    <w:rsid w:val="00D43FAA"/>
    <w:rsid w:val="00D453B7"/>
    <w:rsid w:val="00D472B0"/>
    <w:rsid w:val="00D50147"/>
    <w:rsid w:val="00D504C1"/>
    <w:rsid w:val="00D50CE2"/>
    <w:rsid w:val="00D511C5"/>
    <w:rsid w:val="00D52C17"/>
    <w:rsid w:val="00D52C34"/>
    <w:rsid w:val="00D52C75"/>
    <w:rsid w:val="00D531CC"/>
    <w:rsid w:val="00D53DAD"/>
    <w:rsid w:val="00D5571D"/>
    <w:rsid w:val="00D5682B"/>
    <w:rsid w:val="00D6029A"/>
    <w:rsid w:val="00D62D7D"/>
    <w:rsid w:val="00D62DC4"/>
    <w:rsid w:val="00D67250"/>
    <w:rsid w:val="00D67D2E"/>
    <w:rsid w:val="00D71A0B"/>
    <w:rsid w:val="00D726E4"/>
    <w:rsid w:val="00D737DA"/>
    <w:rsid w:val="00D80168"/>
    <w:rsid w:val="00D8029A"/>
    <w:rsid w:val="00D8198C"/>
    <w:rsid w:val="00D81DF3"/>
    <w:rsid w:val="00D86A36"/>
    <w:rsid w:val="00D87E99"/>
    <w:rsid w:val="00D9029F"/>
    <w:rsid w:val="00D91E4F"/>
    <w:rsid w:val="00D93808"/>
    <w:rsid w:val="00D93ECB"/>
    <w:rsid w:val="00D944D1"/>
    <w:rsid w:val="00D9524C"/>
    <w:rsid w:val="00D960CD"/>
    <w:rsid w:val="00D97BC4"/>
    <w:rsid w:val="00DA0EBA"/>
    <w:rsid w:val="00DA18AF"/>
    <w:rsid w:val="00DA2AEE"/>
    <w:rsid w:val="00DA5EB8"/>
    <w:rsid w:val="00DA6CFB"/>
    <w:rsid w:val="00DB0F4B"/>
    <w:rsid w:val="00DB76BC"/>
    <w:rsid w:val="00DB7847"/>
    <w:rsid w:val="00DC163E"/>
    <w:rsid w:val="00DC17F6"/>
    <w:rsid w:val="00DC1F14"/>
    <w:rsid w:val="00DC24A7"/>
    <w:rsid w:val="00DC3BC8"/>
    <w:rsid w:val="00DC3F04"/>
    <w:rsid w:val="00DC4AD8"/>
    <w:rsid w:val="00DC5226"/>
    <w:rsid w:val="00DC5907"/>
    <w:rsid w:val="00DD19B6"/>
    <w:rsid w:val="00DD2861"/>
    <w:rsid w:val="00DD398D"/>
    <w:rsid w:val="00DD39B9"/>
    <w:rsid w:val="00DD47F3"/>
    <w:rsid w:val="00DD5A12"/>
    <w:rsid w:val="00DD6D4E"/>
    <w:rsid w:val="00DE0018"/>
    <w:rsid w:val="00DE58AC"/>
    <w:rsid w:val="00DE5CDB"/>
    <w:rsid w:val="00DE73F5"/>
    <w:rsid w:val="00DF4F97"/>
    <w:rsid w:val="00E009C5"/>
    <w:rsid w:val="00E01052"/>
    <w:rsid w:val="00E0382A"/>
    <w:rsid w:val="00E03CEC"/>
    <w:rsid w:val="00E040C8"/>
    <w:rsid w:val="00E052A5"/>
    <w:rsid w:val="00E052D8"/>
    <w:rsid w:val="00E0597E"/>
    <w:rsid w:val="00E06D17"/>
    <w:rsid w:val="00E06D57"/>
    <w:rsid w:val="00E073BE"/>
    <w:rsid w:val="00E10409"/>
    <w:rsid w:val="00E113FB"/>
    <w:rsid w:val="00E11B21"/>
    <w:rsid w:val="00E12554"/>
    <w:rsid w:val="00E12910"/>
    <w:rsid w:val="00E13E11"/>
    <w:rsid w:val="00E14A3A"/>
    <w:rsid w:val="00E17384"/>
    <w:rsid w:val="00E17CA4"/>
    <w:rsid w:val="00E2372D"/>
    <w:rsid w:val="00E2676B"/>
    <w:rsid w:val="00E26878"/>
    <w:rsid w:val="00E27C87"/>
    <w:rsid w:val="00E27CB7"/>
    <w:rsid w:val="00E30757"/>
    <w:rsid w:val="00E318E1"/>
    <w:rsid w:val="00E33CCF"/>
    <w:rsid w:val="00E36178"/>
    <w:rsid w:val="00E3617A"/>
    <w:rsid w:val="00E40881"/>
    <w:rsid w:val="00E40C02"/>
    <w:rsid w:val="00E43113"/>
    <w:rsid w:val="00E437D5"/>
    <w:rsid w:val="00E44CE1"/>
    <w:rsid w:val="00E44E9A"/>
    <w:rsid w:val="00E45644"/>
    <w:rsid w:val="00E47118"/>
    <w:rsid w:val="00E500B7"/>
    <w:rsid w:val="00E51521"/>
    <w:rsid w:val="00E55152"/>
    <w:rsid w:val="00E55AD2"/>
    <w:rsid w:val="00E57754"/>
    <w:rsid w:val="00E57D3F"/>
    <w:rsid w:val="00E60EEC"/>
    <w:rsid w:val="00E61340"/>
    <w:rsid w:val="00E61913"/>
    <w:rsid w:val="00E63024"/>
    <w:rsid w:val="00E63128"/>
    <w:rsid w:val="00E647CF"/>
    <w:rsid w:val="00E65DA5"/>
    <w:rsid w:val="00E65E12"/>
    <w:rsid w:val="00E705C5"/>
    <w:rsid w:val="00E710BC"/>
    <w:rsid w:val="00E7148D"/>
    <w:rsid w:val="00E72048"/>
    <w:rsid w:val="00E740A1"/>
    <w:rsid w:val="00E769D5"/>
    <w:rsid w:val="00E80776"/>
    <w:rsid w:val="00E80CA3"/>
    <w:rsid w:val="00E81377"/>
    <w:rsid w:val="00E8162E"/>
    <w:rsid w:val="00E82411"/>
    <w:rsid w:val="00E831C5"/>
    <w:rsid w:val="00E8627C"/>
    <w:rsid w:val="00E869AA"/>
    <w:rsid w:val="00E87A7F"/>
    <w:rsid w:val="00E90B36"/>
    <w:rsid w:val="00E90E33"/>
    <w:rsid w:val="00E90FA4"/>
    <w:rsid w:val="00E91793"/>
    <w:rsid w:val="00E92DD3"/>
    <w:rsid w:val="00E93AB0"/>
    <w:rsid w:val="00E94ADA"/>
    <w:rsid w:val="00E95648"/>
    <w:rsid w:val="00E95661"/>
    <w:rsid w:val="00E9566A"/>
    <w:rsid w:val="00E95ED6"/>
    <w:rsid w:val="00E96B70"/>
    <w:rsid w:val="00E9792C"/>
    <w:rsid w:val="00EA0DA7"/>
    <w:rsid w:val="00EA0DD3"/>
    <w:rsid w:val="00EA3D64"/>
    <w:rsid w:val="00EA71F0"/>
    <w:rsid w:val="00EB0774"/>
    <w:rsid w:val="00EB083A"/>
    <w:rsid w:val="00EB41FD"/>
    <w:rsid w:val="00EB5785"/>
    <w:rsid w:val="00EB5FEC"/>
    <w:rsid w:val="00EB6D08"/>
    <w:rsid w:val="00EB6D2F"/>
    <w:rsid w:val="00EB7740"/>
    <w:rsid w:val="00EC143E"/>
    <w:rsid w:val="00EC4D35"/>
    <w:rsid w:val="00EC55D0"/>
    <w:rsid w:val="00EC6C40"/>
    <w:rsid w:val="00ED0AFC"/>
    <w:rsid w:val="00ED1D35"/>
    <w:rsid w:val="00ED2BFB"/>
    <w:rsid w:val="00ED2E48"/>
    <w:rsid w:val="00ED4281"/>
    <w:rsid w:val="00ED46AD"/>
    <w:rsid w:val="00ED53B1"/>
    <w:rsid w:val="00ED6878"/>
    <w:rsid w:val="00EE1D5E"/>
    <w:rsid w:val="00EE3AE5"/>
    <w:rsid w:val="00EE5343"/>
    <w:rsid w:val="00EE58EA"/>
    <w:rsid w:val="00EE62E3"/>
    <w:rsid w:val="00EE7FB0"/>
    <w:rsid w:val="00EF0816"/>
    <w:rsid w:val="00EF0B5E"/>
    <w:rsid w:val="00EF126C"/>
    <w:rsid w:val="00EF3523"/>
    <w:rsid w:val="00EF379F"/>
    <w:rsid w:val="00EF46E4"/>
    <w:rsid w:val="00EF4DA1"/>
    <w:rsid w:val="00EF4EAA"/>
    <w:rsid w:val="00EF5AA9"/>
    <w:rsid w:val="00EF747D"/>
    <w:rsid w:val="00EF7DD3"/>
    <w:rsid w:val="00F01692"/>
    <w:rsid w:val="00F022FD"/>
    <w:rsid w:val="00F023E9"/>
    <w:rsid w:val="00F04F91"/>
    <w:rsid w:val="00F060A9"/>
    <w:rsid w:val="00F0676B"/>
    <w:rsid w:val="00F072FB"/>
    <w:rsid w:val="00F101C9"/>
    <w:rsid w:val="00F114CD"/>
    <w:rsid w:val="00F1371A"/>
    <w:rsid w:val="00F14722"/>
    <w:rsid w:val="00F14743"/>
    <w:rsid w:val="00F150EF"/>
    <w:rsid w:val="00F1548C"/>
    <w:rsid w:val="00F15A49"/>
    <w:rsid w:val="00F163E5"/>
    <w:rsid w:val="00F17B88"/>
    <w:rsid w:val="00F20772"/>
    <w:rsid w:val="00F250CB"/>
    <w:rsid w:val="00F25187"/>
    <w:rsid w:val="00F2734B"/>
    <w:rsid w:val="00F27885"/>
    <w:rsid w:val="00F32EBF"/>
    <w:rsid w:val="00F3310D"/>
    <w:rsid w:val="00F33576"/>
    <w:rsid w:val="00F337D0"/>
    <w:rsid w:val="00F35004"/>
    <w:rsid w:val="00F35215"/>
    <w:rsid w:val="00F352DA"/>
    <w:rsid w:val="00F35332"/>
    <w:rsid w:val="00F35448"/>
    <w:rsid w:val="00F36DEC"/>
    <w:rsid w:val="00F4001F"/>
    <w:rsid w:val="00F4116A"/>
    <w:rsid w:val="00F41208"/>
    <w:rsid w:val="00F41A9F"/>
    <w:rsid w:val="00F426DA"/>
    <w:rsid w:val="00F431A5"/>
    <w:rsid w:val="00F44F44"/>
    <w:rsid w:val="00F451C9"/>
    <w:rsid w:val="00F509A7"/>
    <w:rsid w:val="00F51838"/>
    <w:rsid w:val="00F538E1"/>
    <w:rsid w:val="00F53F24"/>
    <w:rsid w:val="00F5458D"/>
    <w:rsid w:val="00F548B7"/>
    <w:rsid w:val="00F54C6A"/>
    <w:rsid w:val="00F574D3"/>
    <w:rsid w:val="00F57BF9"/>
    <w:rsid w:val="00F57C27"/>
    <w:rsid w:val="00F57D71"/>
    <w:rsid w:val="00F57F48"/>
    <w:rsid w:val="00F613F1"/>
    <w:rsid w:val="00F62E9A"/>
    <w:rsid w:val="00F64297"/>
    <w:rsid w:val="00F64844"/>
    <w:rsid w:val="00F65229"/>
    <w:rsid w:val="00F67022"/>
    <w:rsid w:val="00F7075E"/>
    <w:rsid w:val="00F70F91"/>
    <w:rsid w:val="00F71C6C"/>
    <w:rsid w:val="00F71EFE"/>
    <w:rsid w:val="00F72DE8"/>
    <w:rsid w:val="00F743A1"/>
    <w:rsid w:val="00F77944"/>
    <w:rsid w:val="00F779ED"/>
    <w:rsid w:val="00F77D05"/>
    <w:rsid w:val="00F80292"/>
    <w:rsid w:val="00F81294"/>
    <w:rsid w:val="00F82EB0"/>
    <w:rsid w:val="00F82F4D"/>
    <w:rsid w:val="00F8360F"/>
    <w:rsid w:val="00F83947"/>
    <w:rsid w:val="00F84918"/>
    <w:rsid w:val="00F853F0"/>
    <w:rsid w:val="00F865D8"/>
    <w:rsid w:val="00F865E5"/>
    <w:rsid w:val="00F86BB0"/>
    <w:rsid w:val="00F86DF6"/>
    <w:rsid w:val="00F8711C"/>
    <w:rsid w:val="00F906A2"/>
    <w:rsid w:val="00F93B32"/>
    <w:rsid w:val="00F94A4F"/>
    <w:rsid w:val="00F94C5E"/>
    <w:rsid w:val="00F968CE"/>
    <w:rsid w:val="00F97E01"/>
    <w:rsid w:val="00FA0303"/>
    <w:rsid w:val="00FA2162"/>
    <w:rsid w:val="00FB1009"/>
    <w:rsid w:val="00FB16DB"/>
    <w:rsid w:val="00FB1772"/>
    <w:rsid w:val="00FB30FB"/>
    <w:rsid w:val="00FB6656"/>
    <w:rsid w:val="00FB7527"/>
    <w:rsid w:val="00FB7A89"/>
    <w:rsid w:val="00FC4286"/>
    <w:rsid w:val="00FC5865"/>
    <w:rsid w:val="00FC5B1E"/>
    <w:rsid w:val="00FC5F08"/>
    <w:rsid w:val="00FC6150"/>
    <w:rsid w:val="00FC7829"/>
    <w:rsid w:val="00FD088F"/>
    <w:rsid w:val="00FD2EFF"/>
    <w:rsid w:val="00FD4FF2"/>
    <w:rsid w:val="00FD50C2"/>
    <w:rsid w:val="00FD6BF1"/>
    <w:rsid w:val="00FD7128"/>
    <w:rsid w:val="00FE05AF"/>
    <w:rsid w:val="00FE1EE2"/>
    <w:rsid w:val="00FE256F"/>
    <w:rsid w:val="00FE3EA2"/>
    <w:rsid w:val="00FE65C7"/>
    <w:rsid w:val="00FE69CF"/>
    <w:rsid w:val="00FE6E16"/>
    <w:rsid w:val="00FF1067"/>
    <w:rsid w:val="00FF127E"/>
    <w:rsid w:val="00FF2072"/>
    <w:rsid w:val="00FF3FB5"/>
    <w:rsid w:val="00FF5011"/>
    <w:rsid w:val="00FF5445"/>
    <w:rsid w:val="00FF58BD"/>
    <w:rsid w:val="00FF58FB"/>
    <w:rsid w:val="00FF7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DC0C69"/>
  <w15:chartTrackingRefBased/>
  <w15:docId w15:val="{DC09C15D-477B-4A48-ADD0-7B0C3F788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2"/>
        <w:szCs w:val="22"/>
        <w:lang w:val="en-ZA" w:eastAsia="en-US" w:bidi="ar-SA"/>
      </w:rPr>
    </w:rPrDefault>
    <w:pPrDefault>
      <w:pPr>
        <w:spacing w:before="120" w:after="120" w:line="36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2717B"/>
    <w:pPr>
      <w:spacing w:before="0" w:after="20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2700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221D"/>
    <w:pPr>
      <w:keepNext/>
      <w:keepLines/>
      <w:spacing w:before="4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221D"/>
    <w:pPr>
      <w:keepNext/>
      <w:keepLines/>
      <w:spacing w:before="40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2700"/>
    <w:rPr>
      <w:rFonts w:eastAsiaTheme="majorEastAsia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5221D"/>
    <w:rPr>
      <w:rFonts w:ascii="Times New Roman" w:eastAsiaTheme="majorEastAsia" w:hAnsi="Times New Roman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221D"/>
    <w:rPr>
      <w:rFonts w:ascii="Times New Roman" w:eastAsiaTheme="majorEastAsia" w:hAnsi="Times New Roman" w:cstheme="majorBidi"/>
      <w:sz w:val="24"/>
      <w:szCs w:val="24"/>
    </w:rPr>
  </w:style>
  <w:style w:type="table" w:styleId="TableGrid">
    <w:name w:val="Table Grid"/>
    <w:basedOn w:val="TableNormal"/>
    <w:uiPriority w:val="39"/>
    <w:rsid w:val="0051144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3D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DC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202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2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2AA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2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2AA"/>
    <w:rPr>
      <w:rFonts w:ascii="Times New Roman" w:hAnsi="Times New Roman"/>
      <w:b/>
      <w:bCs/>
      <w:sz w:val="20"/>
      <w:szCs w:val="20"/>
    </w:rPr>
  </w:style>
  <w:style w:type="table" w:styleId="ListTable6Colorful-Accent3">
    <w:name w:val="List Table 6 Colorful Accent 3"/>
    <w:basedOn w:val="TableNormal"/>
    <w:uiPriority w:val="51"/>
    <w:rsid w:val="0090082A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">
    <w:name w:val="List Table 1 Light"/>
    <w:basedOn w:val="TableNormal"/>
    <w:uiPriority w:val="46"/>
    <w:rsid w:val="0090082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">
    <w:name w:val="List Table 4"/>
    <w:basedOn w:val="TableNormal"/>
    <w:uiPriority w:val="49"/>
    <w:rsid w:val="0090082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">
    <w:name w:val="List Table 6 Colorful"/>
    <w:basedOn w:val="TableNormal"/>
    <w:uiPriority w:val="51"/>
    <w:rsid w:val="0090082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BE3C9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0880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ZA"/>
    </w:rPr>
  </w:style>
  <w:style w:type="paragraph" w:styleId="Header">
    <w:name w:val="header"/>
    <w:basedOn w:val="Normal"/>
    <w:link w:val="HeaderChar"/>
    <w:uiPriority w:val="99"/>
    <w:unhideWhenUsed/>
    <w:rsid w:val="005045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587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045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587"/>
    <w:rPr>
      <w:rFonts w:ascii="Times New Roman" w:hAnsi="Times New Roman"/>
      <w:sz w:val="24"/>
    </w:rPr>
  </w:style>
  <w:style w:type="table" w:styleId="ListTable6Colorful-Accent1">
    <w:name w:val="List Table 6 Colorful Accent 1"/>
    <w:basedOn w:val="TableNormal"/>
    <w:uiPriority w:val="51"/>
    <w:rsid w:val="004225D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569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ECF8B2-F18B-481E-9007-C1AD34B2D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pe Town</Company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cilla Tsondai</dc:creator>
  <cp:keywords/>
  <dc:description/>
  <cp:lastModifiedBy>Author</cp:lastModifiedBy>
  <cp:revision>7</cp:revision>
  <cp:lastPrinted>2019-06-22T14:18:00Z</cp:lastPrinted>
  <dcterms:created xsi:type="dcterms:W3CDTF">2020-05-15T12:30:00Z</dcterms:created>
  <dcterms:modified xsi:type="dcterms:W3CDTF">2020-05-25T16:52:00Z</dcterms:modified>
</cp:coreProperties>
</file>